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26830825" w:displacedByCustomXml="next"/>
    <w:bookmarkEnd w:id="0" w:displacedByCustomXml="next"/>
    <w:sdt>
      <w:sdtPr>
        <w:id w:val="-1487088405"/>
        <w:docPartObj>
          <w:docPartGallery w:val="Cover Pages"/>
          <w:docPartUnique/>
        </w:docPartObj>
      </w:sdtPr>
      <w:sdtEndPr/>
      <w:sdtContent>
        <w:p w14:paraId="09D19E72" w14:textId="47E204AE" w:rsidR="00EB7693" w:rsidRDefault="00EB7693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EB7693" w14:paraId="3D1C0DC6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BCC3264D543D4A93807850973E4D339E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9B8442B" w14:textId="3F55413E" w:rsidR="00EB7693" w:rsidRDefault="00EB7693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FYP-1</w:t>
                    </w:r>
                  </w:p>
                </w:tc>
              </w:sdtContent>
            </w:sdt>
          </w:tr>
          <w:tr w:rsidR="00EB7693" w14:paraId="29FD3FA4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8C07D06232FF44BE9D6755EF3BA06C66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78492AD6" w14:textId="795F94C6" w:rsidR="00EB7693" w:rsidRDefault="009040A0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proofErr w:type="spellStart"/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Zabdesk</w:t>
                    </w:r>
                    <w:proofErr w:type="spellEnd"/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 xml:space="preserve"> AI Chat bot</w:t>
                    </w:r>
                  </w:p>
                </w:sdtContent>
              </w:sdt>
            </w:tc>
          </w:tr>
          <w:tr w:rsidR="00EB7693" w14:paraId="73B90782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E6E03755A9064574B8A00DA4C253D0A2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37F3FA1" w14:textId="47629DF8" w:rsidR="00EB7693" w:rsidRDefault="00EB7693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Monthly deliverable M-</w:t>
                    </w:r>
                    <w:r w:rsidR="00DD1649">
                      <w:rPr>
                        <w:color w:val="2F5496" w:themeColor="accent1" w:themeShade="BF"/>
                        <w:sz w:val="24"/>
                        <w:szCs w:val="24"/>
                      </w:rPr>
                      <w:t>2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EB7693" w14:paraId="38667B78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7F6AC5FC59C24F5CB1B75EF4652B2747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1C620888" w14:textId="2047BEF3" w:rsidR="00EB7693" w:rsidRDefault="009040A0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proofErr w:type="spellStart"/>
                    <w:r>
                      <w:rPr>
                        <w:color w:val="4472C4" w:themeColor="accent1"/>
                        <w:sz w:val="28"/>
                        <w:szCs w:val="28"/>
                      </w:rPr>
                      <w:t>Izrum</w:t>
                    </w:r>
                    <w:proofErr w:type="spellEnd"/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D90E9D0E4E4D46D588090E2F2FDCD030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0-12-16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77EDF815" w14:textId="66E1B5F5" w:rsidR="00EB7693" w:rsidRDefault="00DD1649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12-16-2020</w:t>
                    </w:r>
                  </w:p>
                </w:sdtContent>
              </w:sdt>
              <w:p w14:paraId="7F53440C" w14:textId="43E5FAFC" w:rsidR="00EB7693" w:rsidRPr="005D730D" w:rsidRDefault="005D730D">
                <w:pPr>
                  <w:pStyle w:val="NoSpacing"/>
                  <w:rPr>
                    <w:color w:val="4472C4" w:themeColor="accent1"/>
                    <w:sz w:val="28"/>
                    <w:szCs w:val="28"/>
                  </w:rPr>
                </w:pPr>
                <w:r w:rsidRPr="005D730D">
                  <w:rPr>
                    <w:color w:val="4472C4" w:themeColor="accent1"/>
                    <w:sz w:val="28"/>
                    <w:szCs w:val="28"/>
                  </w:rPr>
                  <w:t>Advisor: Sir</w:t>
                </w:r>
              </w:p>
            </w:tc>
          </w:tr>
        </w:tbl>
        <w:p w14:paraId="719C0751" w14:textId="118C2131" w:rsidR="00EB7693" w:rsidRDefault="00EB7693">
          <w:r>
            <w:br w:type="page"/>
          </w:r>
        </w:p>
      </w:sdtContent>
    </w:sdt>
    <w:p w14:paraId="589A36E2" w14:textId="4BACD9B0" w:rsidR="00EB7693" w:rsidRDefault="00EB7693" w:rsidP="00EC7516">
      <w:pPr>
        <w:rPr>
          <w:sz w:val="48"/>
          <w:szCs w:val="48"/>
        </w:rPr>
      </w:pPr>
      <w:r>
        <w:rPr>
          <w:sz w:val="48"/>
          <w:szCs w:val="48"/>
        </w:rPr>
        <w:lastRenderedPageBreak/>
        <w:t>USE CASE DIAGRAM:</w:t>
      </w:r>
    </w:p>
    <w:p w14:paraId="412800C4" w14:textId="5EE2D097" w:rsidR="00EB7693" w:rsidRDefault="00FC7E62" w:rsidP="00EC7516">
      <w:pPr>
        <w:rPr>
          <w:sz w:val="48"/>
          <w:szCs w:val="48"/>
        </w:rPr>
      </w:pPr>
      <w:r w:rsidRPr="004F649C">
        <w:rPr>
          <w:noProof/>
        </w:rPr>
        <w:drawing>
          <wp:inline distT="0" distB="0" distL="0" distR="0" wp14:anchorId="351826F1" wp14:editId="6C33492C">
            <wp:extent cx="5942611" cy="4508390"/>
            <wp:effectExtent l="0" t="0" r="127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9380" cy="45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922AC" w14:textId="66AFC1F6" w:rsidR="00FC7E62" w:rsidRDefault="00FC7E62" w:rsidP="00EC7516">
      <w:pPr>
        <w:rPr>
          <w:sz w:val="48"/>
          <w:szCs w:val="48"/>
        </w:rPr>
      </w:pPr>
    </w:p>
    <w:p w14:paraId="7FB0DE18" w14:textId="3F4535DB" w:rsidR="00FC7E62" w:rsidRDefault="00FC7E62" w:rsidP="00EC7516">
      <w:pPr>
        <w:rPr>
          <w:sz w:val="48"/>
          <w:szCs w:val="48"/>
        </w:rPr>
      </w:pPr>
    </w:p>
    <w:p w14:paraId="5D2FE534" w14:textId="1178E325" w:rsidR="00FC7E62" w:rsidRDefault="00FC7E62" w:rsidP="00EC7516">
      <w:pPr>
        <w:rPr>
          <w:sz w:val="48"/>
          <w:szCs w:val="48"/>
        </w:rPr>
      </w:pPr>
    </w:p>
    <w:p w14:paraId="6290A42F" w14:textId="068AFE05" w:rsidR="00FC7E62" w:rsidRDefault="00FC7E62" w:rsidP="00EC7516">
      <w:pPr>
        <w:rPr>
          <w:sz w:val="48"/>
          <w:szCs w:val="48"/>
        </w:rPr>
      </w:pPr>
    </w:p>
    <w:p w14:paraId="1D3FC1FC" w14:textId="77777777" w:rsidR="00FC7E62" w:rsidRPr="00EB7693" w:rsidRDefault="00FC7E62" w:rsidP="00EC7516">
      <w:pPr>
        <w:rPr>
          <w:sz w:val="48"/>
          <w:szCs w:val="48"/>
        </w:rPr>
      </w:pPr>
    </w:p>
    <w:p w14:paraId="74013641" w14:textId="1EFA818D" w:rsidR="00EC7516" w:rsidRDefault="00EC7516" w:rsidP="00EC7516"/>
    <w:p w14:paraId="0B48ADF5" w14:textId="376BEC54" w:rsidR="00EC7516" w:rsidRPr="00EB7693" w:rsidRDefault="00EB7693" w:rsidP="00EC7516">
      <w:pPr>
        <w:rPr>
          <w:sz w:val="48"/>
          <w:szCs w:val="48"/>
        </w:rPr>
      </w:pPr>
      <w:r>
        <w:rPr>
          <w:sz w:val="48"/>
          <w:szCs w:val="48"/>
        </w:rPr>
        <w:lastRenderedPageBreak/>
        <w:t>USE CASES:</w:t>
      </w:r>
    </w:p>
    <w:p w14:paraId="66E58AE2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68EEE3EE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CEA22" w14:textId="21E5747C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 xml:space="preserve">Use case Id:  </w:t>
            </w:r>
            <w:proofErr w:type="spellStart"/>
            <w:r w:rsidR="007A4119">
              <w:rPr>
                <w:rFonts w:ascii="Arial" w:hAnsi="Arial" w:cs="Arial"/>
                <w:b/>
                <w:sz w:val="28"/>
              </w:rPr>
              <w:t>Zabdesk</w:t>
            </w:r>
            <w:proofErr w:type="spellEnd"/>
            <w:r w:rsidR="007A4119">
              <w:rPr>
                <w:rFonts w:ascii="Arial" w:hAnsi="Arial" w:cs="Arial"/>
                <w:b/>
                <w:sz w:val="28"/>
              </w:rPr>
              <w:t xml:space="preserve"> Web UI</w:t>
            </w:r>
          </w:p>
        </w:tc>
      </w:tr>
      <w:tr w:rsidR="00EC7516" w14:paraId="56514C8E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B098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9B21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EC7516" w14:paraId="09874BAD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2D2A2" w14:textId="24DC1119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 xml:space="preserve">Actors: </w:t>
            </w:r>
            <w:r w:rsidR="007A4119">
              <w:rPr>
                <w:rFonts w:ascii="Arial" w:hAnsi="Arial" w:cs="Arial"/>
              </w:rPr>
              <w:t xml:space="preserve">Student Faculty </w:t>
            </w:r>
          </w:p>
        </w:tc>
      </w:tr>
      <w:tr w:rsidR="00EC7516" w14:paraId="041BC01E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CF84" w14:textId="19DD947A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</w:t>
            </w:r>
            <w:proofErr w:type="spellStart"/>
            <w:r w:rsidR="007A4119">
              <w:rPr>
                <w:rFonts w:ascii="Arial" w:hAnsi="Arial" w:cs="Arial"/>
              </w:rPr>
              <w:t>Zabdesk</w:t>
            </w:r>
            <w:proofErr w:type="spellEnd"/>
            <w:r w:rsidR="007A4119">
              <w:rPr>
                <w:rFonts w:ascii="Arial" w:hAnsi="Arial" w:cs="Arial"/>
              </w:rPr>
              <w:t xml:space="preserve"> Web UI</w:t>
            </w:r>
            <w:r>
              <w:rPr>
                <w:rFonts w:ascii="Arial" w:hAnsi="Arial" w:cs="Arial"/>
              </w:rPr>
              <w:t xml:space="preserve">       </w:t>
            </w:r>
          </w:p>
        </w:tc>
      </w:tr>
      <w:tr w:rsidR="00EC7516" w14:paraId="0201839B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5E51D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3556F" w14:textId="7D938222" w:rsidR="00EC7516" w:rsidRDefault="007A4119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must authentic to interact</w:t>
            </w:r>
          </w:p>
        </w:tc>
      </w:tr>
      <w:tr w:rsidR="00EC7516" w14:paraId="3A1EE6C3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2839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71927ED5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7AC71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F509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31C5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63431AC1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893B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68666" w14:textId="655D9E9B" w:rsidR="00EC7516" w:rsidRDefault="00343A03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User interact with web site and use new feature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EF17D" w14:textId="1078ECFA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7E16E40B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64FD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5410" w14:textId="0D94F6CA" w:rsidR="00EC7516" w:rsidRDefault="00343A03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get responsiveness and better UI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F9293" w14:textId="788811AF" w:rsidR="00EC7516" w:rsidRPr="00675D06" w:rsidRDefault="00343A03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Show light weight and smooth response </w:t>
            </w:r>
          </w:p>
        </w:tc>
      </w:tr>
      <w:tr w:rsidR="00EC7516" w14:paraId="00AC5EAD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879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A5134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9F01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1FE20137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8CEC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3AAC0E00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5544D" w14:textId="0C357FCD" w:rsidR="00EC7516" w:rsidRPr="00675D0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  <w:r w:rsidR="00343A03">
              <w:rPr>
                <w:rFonts w:ascii="Arial" w:hAnsi="Arial" w:cs="Arial"/>
                <w:bCs/>
                <w:iCs/>
              </w:rPr>
              <w:t xml:space="preserve">Work fine and responsive </w:t>
            </w:r>
          </w:p>
          <w:p w14:paraId="308FE617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  <w:p w14:paraId="1B7ACB36" w14:textId="06090EC3" w:rsidR="00EC7516" w:rsidRPr="00675D06" w:rsidRDefault="00EC7516" w:rsidP="00236CE0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2a: </w:t>
            </w:r>
            <w:r w:rsidR="00343A03">
              <w:rPr>
                <w:rFonts w:ascii="Arial" w:hAnsi="Arial" w:cs="Arial"/>
                <w:bCs/>
                <w:iCs/>
              </w:rPr>
              <w:t>UI is not working properly</w:t>
            </w:r>
          </w:p>
          <w:p w14:paraId="50D29BB3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EC7516" w14:paraId="5F024DB8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1E60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6960D2ED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C681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1B81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39B5996E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8B64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47B29" w14:textId="1E998BDA" w:rsidR="00EC7516" w:rsidRDefault="00343A03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Better respond </w:t>
            </w:r>
          </w:p>
        </w:tc>
      </w:tr>
      <w:tr w:rsidR="00EC7516" w14:paraId="6A9F9952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DA0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7A91D" w14:textId="681484C5" w:rsidR="00EC7516" w:rsidRPr="00675D06" w:rsidRDefault="00CD2AA2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Web must</w:t>
            </w:r>
            <w:r w:rsidR="00EC7516">
              <w:rPr>
                <w:rFonts w:ascii="Arial" w:hAnsi="Arial" w:cs="Arial"/>
                <w:i/>
              </w:rPr>
              <w:t xml:space="preserve"> be </w:t>
            </w:r>
            <w:proofErr w:type="gramStart"/>
            <w:r w:rsidR="00EC7516">
              <w:rPr>
                <w:rFonts w:ascii="Arial" w:hAnsi="Arial" w:cs="Arial"/>
                <w:i/>
              </w:rPr>
              <w:t>interact</w:t>
            </w:r>
            <w:proofErr w:type="gramEnd"/>
            <w:r w:rsidR="00EC7516">
              <w:rPr>
                <w:rFonts w:ascii="Arial" w:hAnsi="Arial" w:cs="Arial"/>
                <w:i/>
              </w:rPr>
              <w:t xml:space="preserve"> other services</w:t>
            </w:r>
          </w:p>
        </w:tc>
      </w:tr>
      <w:tr w:rsidR="00EC7516" w14:paraId="336E55C0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9CC3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B086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656254A2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C63A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8647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0855C849" w14:textId="77777777" w:rsidR="00EC7516" w:rsidRDefault="00EC7516" w:rsidP="00EC7516"/>
    <w:p w14:paraId="5DF14E8B" w14:textId="77777777" w:rsidR="00EC7516" w:rsidRDefault="00EC7516" w:rsidP="00EC7516"/>
    <w:p w14:paraId="0D5F02EA" w14:textId="77777777" w:rsidR="00EC7516" w:rsidRDefault="00EC7516" w:rsidP="00EC7516"/>
    <w:p w14:paraId="10FF8B60" w14:textId="493E6981" w:rsidR="00EC7516" w:rsidRDefault="00EC7516" w:rsidP="00EC7516"/>
    <w:p w14:paraId="7A626289" w14:textId="77777777" w:rsidR="00EC7516" w:rsidRDefault="00EC7516" w:rsidP="00EC7516"/>
    <w:p w14:paraId="3692967A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0D7576E7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38D6E" w14:textId="23118CF6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>Use case Id:  C</w:t>
            </w:r>
            <w:r w:rsidR="0051385D">
              <w:rPr>
                <w:rFonts w:ascii="Arial" w:hAnsi="Arial" w:cs="Arial"/>
                <w:b/>
                <w:sz w:val="28"/>
              </w:rPr>
              <w:t>hat UI</w:t>
            </w:r>
          </w:p>
        </w:tc>
      </w:tr>
      <w:tr w:rsidR="00EC7516" w14:paraId="23E83D13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F296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411B5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EC7516" w14:paraId="6985296A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BC018" w14:textId="52C81541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 xml:space="preserve">Actors: </w:t>
            </w:r>
            <w:r w:rsidR="004414B7">
              <w:rPr>
                <w:rFonts w:ascii="Arial" w:hAnsi="Arial" w:cs="Arial"/>
              </w:rPr>
              <w:t>User and Faculty</w:t>
            </w:r>
          </w:p>
        </w:tc>
      </w:tr>
      <w:tr w:rsidR="00EC7516" w14:paraId="7BDF5B7D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2B966" w14:textId="13135C28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 w:rsidR="0051385D">
              <w:rPr>
                <w:rFonts w:ascii="Arial" w:hAnsi="Arial" w:cs="Arial"/>
              </w:rPr>
              <w:t>Chat UI</w:t>
            </w:r>
          </w:p>
        </w:tc>
      </w:tr>
      <w:tr w:rsidR="00EC7516" w14:paraId="0A48A48D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5B7A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37B94" w14:textId="11ECA0E1" w:rsidR="00EC7516" w:rsidRDefault="0051385D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must authenticate</w:t>
            </w:r>
          </w:p>
        </w:tc>
      </w:tr>
      <w:tr w:rsidR="00EC7516" w14:paraId="0C17ABED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D692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4548FF29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B63C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F005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BDA0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5E5ECD36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1AAF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80B10" w14:textId="576195E4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Authentic user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D3608" w14:textId="1E304903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Welcome message from chat </w:t>
            </w:r>
            <w:proofErr w:type="spellStart"/>
            <w:r>
              <w:rPr>
                <w:rFonts w:ascii="Arial" w:hAnsi="Arial" w:cs="Arial"/>
                <w:i/>
              </w:rPr>
              <w:t>ui</w:t>
            </w:r>
            <w:proofErr w:type="spellEnd"/>
          </w:p>
        </w:tc>
      </w:tr>
      <w:tr w:rsidR="00EC7516" w14:paraId="4AB66B3D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37791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EE58C" w14:textId="15ED3247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interact with UI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8E6AE" w14:textId="06B484EF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Returns a </w:t>
            </w:r>
            <w:r w:rsidR="00441761">
              <w:rPr>
                <w:rFonts w:ascii="Arial" w:hAnsi="Arial" w:cs="Arial"/>
              </w:rPr>
              <w:t>response</w:t>
            </w:r>
          </w:p>
        </w:tc>
      </w:tr>
      <w:tr w:rsidR="00EC7516" w14:paraId="345F7C74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EEA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3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D7C26" w14:textId="2EF39972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Interact more academic related ques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0B012" w14:textId="65AA17FB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Valid Response </w:t>
            </w:r>
          </w:p>
        </w:tc>
      </w:tr>
      <w:tr w:rsidR="00EC7516" w14:paraId="2894B843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46C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4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63BED" w14:textId="213BBF48" w:rsidR="00EC7516" w:rsidRDefault="00E738B4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Invalid question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C1B3" w14:textId="78D70D4C" w:rsidR="00EC7516" w:rsidRDefault="00E738B4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Responded to with alternate response </w:t>
            </w:r>
          </w:p>
        </w:tc>
      </w:tr>
      <w:tr w:rsidR="00EC7516" w14:paraId="04257AF9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D99B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EBDDF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6FD7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59415B08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484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  <w:r>
              <w:rPr>
                <w:rFonts w:ascii="Arial" w:hAnsi="Arial" w:cs="Arial"/>
              </w:rPr>
              <w:t>Write additional, optional, branching or iterative steps. Refer to specific action number to ensure understandability.</w:t>
            </w:r>
          </w:p>
        </w:tc>
      </w:tr>
      <w:tr w:rsidR="00EC7516" w14:paraId="5D0B0079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E306D" w14:textId="509AAC87" w:rsidR="00EC7516" w:rsidRPr="00675D0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  <w:r w:rsidR="00E738B4">
              <w:rPr>
                <w:rFonts w:ascii="Arial" w:hAnsi="Arial" w:cs="Arial"/>
                <w:bCs/>
                <w:iCs/>
              </w:rPr>
              <w:t xml:space="preserve">Not give a response 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</w:p>
          <w:p w14:paraId="41A49C5D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  <w:p w14:paraId="630F82A9" w14:textId="1375CFEA" w:rsidR="00EC7516" w:rsidRPr="00675D06" w:rsidRDefault="00EC7516" w:rsidP="00236CE0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2a: </w:t>
            </w:r>
            <w:r w:rsidR="00E738B4">
              <w:t xml:space="preserve">not interact </w:t>
            </w:r>
            <w:r>
              <w:t xml:space="preserve"> </w:t>
            </w:r>
          </w:p>
          <w:p w14:paraId="6514764B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EC7516" w14:paraId="3D991887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E0B0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3428BC27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ED3D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21FB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0687E889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EEE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6BE85" w14:textId="1D579BAF" w:rsidR="00EC7516" w:rsidRDefault="00E738B4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Get interact </w:t>
            </w:r>
          </w:p>
        </w:tc>
      </w:tr>
      <w:tr w:rsidR="00EC7516" w14:paraId="72556BA9" w14:textId="77777777" w:rsidTr="00236CE0">
        <w:trPr>
          <w:gridAfter w:val="4"/>
          <w:wAfter w:w="4518" w:type="pct"/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078C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7EEAE657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33A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A278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74BC8893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38D5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1440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</w:tbl>
    <w:p w14:paraId="7FD0784B" w14:textId="77777777" w:rsidR="00EC7516" w:rsidRDefault="00EC7516" w:rsidP="00EC7516"/>
    <w:p w14:paraId="7BA3D00D" w14:textId="77777777" w:rsidR="00EC7516" w:rsidRDefault="00EC7516" w:rsidP="00EC7516"/>
    <w:p w14:paraId="567177D6" w14:textId="77777777" w:rsidR="00EC7516" w:rsidRDefault="00EC7516" w:rsidP="00EC7516"/>
    <w:p w14:paraId="5A0F22FC" w14:textId="77777777" w:rsidR="00EC7516" w:rsidRDefault="00EC7516" w:rsidP="00EC7516"/>
    <w:p w14:paraId="11BDFA03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191D5AC8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CFE1C" w14:textId="146B9F4B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 xml:space="preserve">Use case Id:  </w:t>
            </w:r>
            <w:r w:rsidR="00E738B4">
              <w:rPr>
                <w:rFonts w:ascii="Arial" w:hAnsi="Arial" w:cs="Arial"/>
                <w:b/>
                <w:sz w:val="28"/>
              </w:rPr>
              <w:t>Dataset</w:t>
            </w:r>
          </w:p>
        </w:tc>
      </w:tr>
      <w:tr w:rsidR="00EC7516" w14:paraId="7A2BD561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05FA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8D7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EC7516" w14:paraId="3D81A9D6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5E651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 Developer</w:t>
            </w:r>
          </w:p>
        </w:tc>
      </w:tr>
      <w:tr w:rsidR="00EC7516" w14:paraId="4053BC87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D4CB0" w14:textId="055D384A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 w:rsidR="005719C5">
              <w:rPr>
                <w:rFonts w:ascii="Arial" w:hAnsi="Arial" w:cs="Arial"/>
              </w:rPr>
              <w:t xml:space="preserve">questions and responses </w:t>
            </w:r>
          </w:p>
        </w:tc>
      </w:tr>
      <w:tr w:rsidR="00EC7516" w14:paraId="46634C28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4508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2EBF7" w14:textId="5F13F4C9" w:rsidR="00EC7516" w:rsidRDefault="005719C5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research</w:t>
            </w:r>
          </w:p>
        </w:tc>
      </w:tr>
      <w:tr w:rsidR="00EC7516" w14:paraId="019DCEA4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D63E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479031CC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D0E8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2CCD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7F9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36A89EDF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341A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A04F3" w14:textId="629CE1BC" w:rsidR="00EC7516" w:rsidRDefault="005719C5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Valid data set and in json form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CA5F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09565793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3A12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B6F8D" w14:textId="379D8807" w:rsidR="00EC7516" w:rsidRDefault="0092469C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Tags and patterns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34837" w14:textId="23610AB2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3BD6971E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63F7" w14:textId="5CE410C0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D219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DDAFA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5C2CA568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01BC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D4B8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E584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1CDD04EB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260E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3DD886FC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27446" w14:textId="1571BAA7" w:rsidR="00EC7516" w:rsidRPr="00675D0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  <w:r w:rsidR="005719C5">
              <w:rPr>
                <w:rFonts w:ascii="Arial" w:hAnsi="Arial" w:cs="Arial"/>
                <w:bCs/>
                <w:iCs/>
              </w:rPr>
              <w:t>doesn’t in a json form</w:t>
            </w:r>
            <w:r w:rsidR="00CD2AA2">
              <w:rPr>
                <w:rFonts w:ascii="Arial" w:hAnsi="Arial" w:cs="Arial"/>
                <w:bCs/>
                <w:iCs/>
              </w:rPr>
              <w:t xml:space="preserve"> and not patterns and tags</w:t>
            </w:r>
          </w:p>
          <w:p w14:paraId="6D039784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</w:tc>
      </w:tr>
      <w:tr w:rsidR="00EC7516" w14:paraId="60D08842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F37E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745AF395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8490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97D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307F0943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F7FF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DACE7" w14:textId="50148584" w:rsidR="00EC7516" w:rsidRDefault="005719C5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Valid json form </w:t>
            </w:r>
          </w:p>
        </w:tc>
      </w:tr>
      <w:tr w:rsidR="00EC7516" w14:paraId="07184C5E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3262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CA08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4566D239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6717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BA85E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149BB7C4" w14:textId="77777777" w:rsidR="00EC7516" w:rsidRDefault="00EC7516" w:rsidP="00EC7516"/>
    <w:p w14:paraId="34E592A0" w14:textId="77777777" w:rsidR="00EC7516" w:rsidRDefault="00EC7516" w:rsidP="00EC7516"/>
    <w:p w14:paraId="6636D558" w14:textId="77777777" w:rsidR="00EC7516" w:rsidRDefault="00EC7516" w:rsidP="00EC7516"/>
    <w:p w14:paraId="60A38D46" w14:textId="187122AA" w:rsidR="00EC7516" w:rsidRDefault="00EC7516" w:rsidP="00EC7516"/>
    <w:p w14:paraId="474B8895" w14:textId="37C39824" w:rsidR="00AE5A46" w:rsidRDefault="00AE5A46" w:rsidP="00EC7516"/>
    <w:p w14:paraId="65B07903" w14:textId="3E1F636C" w:rsidR="00AE5A46" w:rsidRDefault="00AE5A46" w:rsidP="00EC7516"/>
    <w:p w14:paraId="7D099984" w14:textId="74535D88" w:rsidR="00AE5A46" w:rsidRDefault="00AE5A4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AE5A46" w14:paraId="21C52498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CA2FA" w14:textId="636A0DFD" w:rsidR="00AE5A46" w:rsidRDefault="00AE5A46" w:rsidP="009108FC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lastRenderedPageBreak/>
              <w:t xml:space="preserve">Use case Id:  </w:t>
            </w:r>
            <w:r>
              <w:rPr>
                <w:rFonts w:ascii="Arial" w:hAnsi="Arial" w:cs="Arial"/>
                <w:b/>
                <w:sz w:val="28"/>
              </w:rPr>
              <w:t>Text Preprocessing</w:t>
            </w:r>
          </w:p>
        </w:tc>
      </w:tr>
      <w:tr w:rsidR="00AE5A46" w14:paraId="1280B87B" w14:textId="77777777" w:rsidTr="009108FC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9918B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14F6C" w14:textId="4B628487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4</w:t>
            </w:r>
          </w:p>
        </w:tc>
      </w:tr>
      <w:tr w:rsidR="00AE5A46" w14:paraId="6BBB640A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1FCC7" w14:textId="77777777" w:rsidR="00AE5A46" w:rsidRDefault="00AE5A46" w:rsidP="009108FC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 Developer</w:t>
            </w:r>
          </w:p>
        </w:tc>
      </w:tr>
      <w:tr w:rsidR="00AE5A46" w14:paraId="1CD3FD72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9B651" w14:textId="4D44EBFF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>
              <w:rPr>
                <w:rFonts w:ascii="Arial" w:hAnsi="Arial" w:cs="Arial"/>
              </w:rPr>
              <w:t>Text Preprocess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AE5A46" w14:paraId="2406333B" w14:textId="77777777" w:rsidTr="009108FC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EC4DA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288C8" w14:textId="23F03D9C" w:rsidR="00AE5A46" w:rsidRPr="00AE5A46" w:rsidRDefault="00AE5A46" w:rsidP="009108FC">
            <w:pPr>
              <w:rPr>
                <w:rFonts w:ascii="Arial" w:hAnsi="Arial" w:cs="Arial"/>
                <w:iCs/>
              </w:rPr>
            </w:pPr>
            <w:r w:rsidRPr="00AE5A46">
              <w:rPr>
                <w:rFonts w:ascii="Arial" w:hAnsi="Arial" w:cs="Arial"/>
                <w:iCs/>
              </w:rPr>
              <w:t>Json Dataset and must have tags and patterns</w:t>
            </w:r>
          </w:p>
        </w:tc>
      </w:tr>
      <w:tr w:rsidR="00AE5A46" w14:paraId="0EFB1E33" w14:textId="77777777" w:rsidTr="009108FC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8185B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AE5A46" w14:paraId="35141FBE" w14:textId="77777777" w:rsidTr="009108FC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23469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18E96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806A7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AE5A46" w14:paraId="3D4BF3B3" w14:textId="77777777" w:rsidTr="009108FC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28527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B0DCC" w14:textId="77777777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Valid data set and in json form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D22C7" w14:textId="6FBADB6B" w:rsidR="00AE5A46" w:rsidRPr="00AE5A46" w:rsidRDefault="00AE5A46" w:rsidP="009108FC">
            <w:pPr>
              <w:rPr>
                <w:rFonts w:ascii="Arial" w:hAnsi="Arial" w:cs="Arial"/>
                <w:iCs/>
              </w:rPr>
            </w:pPr>
            <w:r w:rsidRPr="00AE5A46">
              <w:rPr>
                <w:rFonts w:ascii="Arial" w:hAnsi="Arial" w:cs="Arial"/>
                <w:iCs/>
              </w:rPr>
              <w:t>Create a unique word in the pattern to create a bag of words</w:t>
            </w:r>
          </w:p>
        </w:tc>
      </w:tr>
      <w:tr w:rsidR="00AE5A46" w14:paraId="688E09AE" w14:textId="77777777" w:rsidTr="009108FC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0F7D7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0B677" w14:textId="77777777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Tags and patterns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D862" w14:textId="5A5B4B01" w:rsidR="00AE5A46" w:rsidRPr="00AE5A46" w:rsidRDefault="00AE5A46" w:rsidP="009108FC">
            <w:pPr>
              <w:rPr>
                <w:rFonts w:ascii="Arial" w:hAnsi="Arial" w:cs="Arial"/>
                <w:iCs/>
              </w:rPr>
            </w:pPr>
            <w:r w:rsidRPr="00AE5A46">
              <w:rPr>
                <w:rFonts w:ascii="Arial" w:hAnsi="Arial" w:cs="Arial"/>
                <w:iCs/>
              </w:rPr>
              <w:t xml:space="preserve">We have got the words in list then perform the stemming </w:t>
            </w:r>
          </w:p>
        </w:tc>
      </w:tr>
      <w:tr w:rsidR="00AE5A46" w14:paraId="76947DB0" w14:textId="77777777" w:rsidTr="009108FC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4F80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9B91" w14:textId="77777777" w:rsidR="00AE5A46" w:rsidRDefault="00AE5A46" w:rsidP="009108FC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1011D" w14:textId="3D1576B1" w:rsidR="00AE5A46" w:rsidRPr="00AE5A46" w:rsidRDefault="00AE5A46" w:rsidP="009108FC">
            <w:pPr>
              <w:rPr>
                <w:rFonts w:ascii="Arial" w:hAnsi="Arial" w:cs="Arial"/>
                <w:iCs/>
              </w:rPr>
            </w:pPr>
            <w:r w:rsidRPr="00AE5A46">
              <w:rPr>
                <w:rFonts w:ascii="Arial" w:hAnsi="Arial" w:cs="Arial"/>
                <w:iCs/>
              </w:rPr>
              <w:t>Stemming remove all the suffixes and prefixes of a word</w:t>
            </w:r>
          </w:p>
        </w:tc>
      </w:tr>
      <w:tr w:rsidR="00AE5A46" w14:paraId="119344C6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6C612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6134" w14:textId="77777777" w:rsidR="00AE5A46" w:rsidRDefault="00AE5A46" w:rsidP="009108FC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D85D" w14:textId="77777777" w:rsidR="00AE5A46" w:rsidRDefault="00AE5A46" w:rsidP="009108FC">
            <w:pPr>
              <w:rPr>
                <w:rFonts w:ascii="Arial" w:hAnsi="Arial" w:cs="Arial"/>
                <w:i/>
              </w:rPr>
            </w:pPr>
          </w:p>
        </w:tc>
      </w:tr>
      <w:tr w:rsidR="00AE5A46" w14:paraId="07D392E9" w14:textId="77777777" w:rsidTr="009108FC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2235D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AE5A46" w14:paraId="62683033" w14:textId="77777777" w:rsidTr="009108FC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7AC3D" w14:textId="47513A67" w:rsidR="00AE5A46" w:rsidRPr="00675D06" w:rsidRDefault="00AE5A46" w:rsidP="009108FC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doesn’t in a json form and not patterns and </w:t>
            </w:r>
            <w:r>
              <w:rPr>
                <w:rFonts w:ascii="Arial" w:hAnsi="Arial" w:cs="Arial"/>
                <w:bCs/>
                <w:iCs/>
              </w:rPr>
              <w:t>tags and stemming not perform</w:t>
            </w:r>
          </w:p>
          <w:p w14:paraId="535797D2" w14:textId="77777777" w:rsidR="00AE5A46" w:rsidRDefault="00AE5A46" w:rsidP="009108FC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</w:tc>
      </w:tr>
      <w:tr w:rsidR="00AE5A46" w14:paraId="7CD74E4C" w14:textId="77777777" w:rsidTr="009108FC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DF75B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AE5A46" w14:paraId="1EC38FAB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3BD8E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BEBD8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AE5A46" w14:paraId="57E9F376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B5090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E7C0D" w14:textId="77777777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Valid json form </w:t>
            </w:r>
          </w:p>
        </w:tc>
      </w:tr>
      <w:tr w:rsidR="00AE5A46" w14:paraId="1DA36F35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DCF8E" w14:textId="27BD4695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64B0" w14:textId="24ADA53D" w:rsidR="00AE5A46" w:rsidRPr="00AE5A46" w:rsidRDefault="00AE5A46" w:rsidP="009108FC">
            <w:pPr>
              <w:rPr>
                <w:rFonts w:ascii="Arial" w:hAnsi="Arial" w:cs="Arial"/>
                <w:bCs/>
                <w:iCs/>
              </w:rPr>
            </w:pPr>
            <w:r w:rsidRPr="00AE5A46">
              <w:rPr>
                <w:rFonts w:ascii="Arial" w:hAnsi="Arial" w:cs="Arial"/>
                <w:bCs/>
                <w:iCs/>
              </w:rPr>
              <w:t>Get the unique word of list</w:t>
            </w:r>
          </w:p>
        </w:tc>
      </w:tr>
      <w:tr w:rsidR="00AE5A46" w14:paraId="1E87A5C3" w14:textId="77777777" w:rsidTr="009108FC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E11BB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B05BB" w14:textId="77777777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3D380FA3" w14:textId="77777777" w:rsidR="00AE5A46" w:rsidRDefault="00AE5A46" w:rsidP="00EC7516"/>
    <w:p w14:paraId="7D6F9D61" w14:textId="77777777" w:rsidR="00EC7516" w:rsidRDefault="00EC7516" w:rsidP="00EC7516"/>
    <w:p w14:paraId="3DF5821B" w14:textId="34A8D0E1" w:rsidR="00EC7516" w:rsidRDefault="00EC7516" w:rsidP="00EC7516"/>
    <w:p w14:paraId="4B6218A9" w14:textId="0D58EBD5" w:rsidR="00AE5A46" w:rsidRDefault="00AE5A46" w:rsidP="00EC7516"/>
    <w:p w14:paraId="275BF517" w14:textId="0DD63B5D" w:rsidR="00AE5A46" w:rsidRDefault="00AE5A46" w:rsidP="00EC7516"/>
    <w:p w14:paraId="6EB0279D" w14:textId="77777777" w:rsidR="00AE5A46" w:rsidRDefault="00AE5A46" w:rsidP="00EC7516"/>
    <w:p w14:paraId="0E8D26FE" w14:textId="76ECA12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AE5A46" w14:paraId="56A53A65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318A4" w14:textId="23B8BCEA" w:rsidR="00AE5A46" w:rsidRDefault="00AE5A46" w:rsidP="009108FC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lastRenderedPageBreak/>
              <w:t xml:space="preserve">Use case Id:  </w:t>
            </w:r>
            <w:r>
              <w:rPr>
                <w:rFonts w:ascii="Arial" w:hAnsi="Arial" w:cs="Arial"/>
                <w:b/>
                <w:sz w:val="28"/>
              </w:rPr>
              <w:t>Vectorization</w:t>
            </w:r>
          </w:p>
        </w:tc>
      </w:tr>
      <w:tr w:rsidR="00AE5A46" w14:paraId="7191B15A" w14:textId="77777777" w:rsidTr="009108FC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E2769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A9E24" w14:textId="4A8C9FDF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5</w:t>
            </w:r>
          </w:p>
        </w:tc>
      </w:tr>
      <w:tr w:rsidR="00AE5A46" w14:paraId="2BEE323D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DC792" w14:textId="052844DD" w:rsidR="00AE5A46" w:rsidRDefault="00AE5A46" w:rsidP="009108FC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 </w:t>
            </w:r>
            <w:r w:rsidR="00CE5703">
              <w:rPr>
                <w:rFonts w:ascii="Arial" w:hAnsi="Arial" w:cs="Arial"/>
              </w:rPr>
              <w:t>Developer</w:t>
            </w:r>
          </w:p>
        </w:tc>
      </w:tr>
      <w:tr w:rsidR="00AE5A46" w14:paraId="58C506AD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A0DEC" w14:textId="6447C315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 w:rsidR="00CE5703">
              <w:rPr>
                <w:rFonts w:ascii="Arial" w:hAnsi="Arial" w:cs="Arial"/>
              </w:rPr>
              <w:t>Vectorization</w:t>
            </w:r>
          </w:p>
        </w:tc>
      </w:tr>
      <w:tr w:rsidR="00AE5A46" w14:paraId="449F0612" w14:textId="77777777" w:rsidTr="009108FC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E0313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8BCC7" w14:textId="35ABB661" w:rsidR="00AE5A46" w:rsidRPr="00213514" w:rsidRDefault="00AE5A46" w:rsidP="009108FC">
            <w:pPr>
              <w:rPr>
                <w:rFonts w:ascii="Arial" w:hAnsi="Arial" w:cs="Arial"/>
                <w:iCs/>
              </w:rPr>
            </w:pPr>
            <w:r w:rsidRPr="00213514">
              <w:rPr>
                <w:rFonts w:ascii="Arial" w:hAnsi="Arial" w:cs="Arial"/>
                <w:iCs/>
              </w:rPr>
              <w:t xml:space="preserve">Data must be preprocess </w:t>
            </w:r>
          </w:p>
        </w:tc>
      </w:tr>
      <w:tr w:rsidR="00AE5A46" w14:paraId="7E5D693B" w14:textId="77777777" w:rsidTr="009108FC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8A9F9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AE5A46" w14:paraId="543F5413" w14:textId="77777777" w:rsidTr="009108FC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AE9FA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F0B3D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F00D3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AE5A46" w14:paraId="7B07823B" w14:textId="77777777" w:rsidTr="009108FC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94A4D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426F1" w14:textId="77777777" w:rsidR="00AE5A46" w:rsidRPr="00213514" w:rsidRDefault="00AE5A46" w:rsidP="009108FC">
            <w:pPr>
              <w:rPr>
                <w:rFonts w:ascii="Arial" w:hAnsi="Arial" w:cs="Arial"/>
                <w:iCs/>
              </w:rPr>
            </w:pPr>
            <w:r w:rsidRPr="00213514">
              <w:rPr>
                <w:rFonts w:ascii="Arial" w:hAnsi="Arial" w:cs="Arial"/>
                <w:iCs/>
              </w:rPr>
              <w:t xml:space="preserve">Valid data set and in json form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6C385" w14:textId="77777777" w:rsidR="00AE5A46" w:rsidRPr="00213514" w:rsidRDefault="00AE5A46" w:rsidP="009108FC">
            <w:pPr>
              <w:rPr>
                <w:rFonts w:ascii="Arial" w:hAnsi="Arial" w:cs="Arial"/>
                <w:iCs/>
              </w:rPr>
            </w:pPr>
          </w:p>
        </w:tc>
      </w:tr>
      <w:tr w:rsidR="00AE5A46" w14:paraId="5D1199EC" w14:textId="77777777" w:rsidTr="009108FC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C051F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D617C" w14:textId="77777777" w:rsidR="00AE5A46" w:rsidRPr="00213514" w:rsidRDefault="00AE5A46" w:rsidP="009108FC">
            <w:pPr>
              <w:rPr>
                <w:rFonts w:ascii="Arial" w:hAnsi="Arial" w:cs="Arial"/>
                <w:iCs/>
              </w:rPr>
            </w:pPr>
            <w:r w:rsidRPr="00213514">
              <w:rPr>
                <w:rFonts w:ascii="Arial" w:hAnsi="Arial" w:cs="Arial"/>
                <w:iCs/>
              </w:rPr>
              <w:t xml:space="preserve">Tags and patterns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A91D" w14:textId="77777777" w:rsidR="00AE5A46" w:rsidRPr="00213514" w:rsidRDefault="00AE5A46" w:rsidP="009108FC">
            <w:pPr>
              <w:rPr>
                <w:rFonts w:ascii="Arial" w:hAnsi="Arial" w:cs="Arial"/>
                <w:iCs/>
              </w:rPr>
            </w:pPr>
          </w:p>
        </w:tc>
      </w:tr>
      <w:tr w:rsidR="00AE5A46" w14:paraId="2CF51E9F" w14:textId="77777777" w:rsidTr="009108FC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ACB27" w14:textId="2C535F31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3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05788" w14:textId="722CC900" w:rsidR="00AE5A46" w:rsidRPr="00213514" w:rsidRDefault="00AE5A46" w:rsidP="009108FC">
            <w:pPr>
              <w:rPr>
                <w:rFonts w:ascii="Arial" w:hAnsi="Arial" w:cs="Arial"/>
                <w:iCs/>
              </w:rPr>
            </w:pPr>
            <w:r w:rsidRPr="00213514">
              <w:rPr>
                <w:rFonts w:ascii="Arial" w:hAnsi="Arial" w:cs="Arial"/>
                <w:iCs/>
              </w:rPr>
              <w:t>Text Preprocess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AD75F" w14:textId="6C81570A" w:rsidR="00AE5A46" w:rsidRPr="00213514" w:rsidRDefault="00AE5A46" w:rsidP="009108FC">
            <w:pPr>
              <w:rPr>
                <w:rFonts w:ascii="Arial" w:hAnsi="Arial" w:cs="Arial"/>
                <w:iCs/>
              </w:rPr>
            </w:pPr>
            <w:r w:rsidRPr="00213514">
              <w:rPr>
                <w:rFonts w:ascii="Arial" w:hAnsi="Arial" w:cs="Arial"/>
                <w:iCs/>
              </w:rPr>
              <w:t xml:space="preserve">Preprocess data </w:t>
            </w:r>
            <w:r w:rsidR="00213514" w:rsidRPr="00213514">
              <w:rPr>
                <w:rFonts w:ascii="Arial" w:hAnsi="Arial" w:cs="Arial"/>
                <w:iCs/>
              </w:rPr>
              <w:t>convert into accept numerical inputs</w:t>
            </w:r>
          </w:p>
        </w:tc>
      </w:tr>
      <w:tr w:rsidR="00AE5A46" w14:paraId="4A8A7CED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47BB3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55E0" w14:textId="77777777" w:rsidR="00AE5A46" w:rsidRPr="00213514" w:rsidRDefault="00AE5A46" w:rsidP="009108FC">
            <w:pPr>
              <w:rPr>
                <w:rFonts w:ascii="Arial" w:hAnsi="Arial" w:cs="Arial"/>
                <w:iCs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D2FAA" w14:textId="7D67AB5B" w:rsidR="00AE5A46" w:rsidRPr="00213514" w:rsidRDefault="00213514" w:rsidP="009108FC">
            <w:pPr>
              <w:rPr>
                <w:rFonts w:ascii="Arial" w:hAnsi="Arial" w:cs="Arial"/>
                <w:iCs/>
              </w:rPr>
            </w:pPr>
            <w:r w:rsidRPr="00213514">
              <w:rPr>
                <w:rFonts w:ascii="Arial" w:hAnsi="Arial" w:cs="Arial"/>
                <w:iCs/>
              </w:rPr>
              <w:t>Feed the numerical input to the neural network</w:t>
            </w:r>
          </w:p>
        </w:tc>
      </w:tr>
      <w:tr w:rsidR="00AE5A46" w14:paraId="715F334A" w14:textId="77777777" w:rsidTr="009108FC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766CA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AE5A46" w14:paraId="6580E615" w14:textId="77777777" w:rsidTr="009108FC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F8AE7" w14:textId="67AB7E1E" w:rsidR="00AE5A46" w:rsidRPr="00675D06" w:rsidRDefault="00AE5A46" w:rsidP="009108FC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doesn’t in a json form </w:t>
            </w:r>
            <w:r w:rsidR="00213514">
              <w:rPr>
                <w:rFonts w:ascii="Arial" w:hAnsi="Arial" w:cs="Arial"/>
                <w:bCs/>
                <w:iCs/>
              </w:rPr>
              <w:t xml:space="preserve">or data not preprocess </w:t>
            </w:r>
          </w:p>
          <w:p w14:paraId="5CC0A4D8" w14:textId="77777777" w:rsidR="00AE5A46" w:rsidRDefault="00AE5A46" w:rsidP="009108FC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</w:tc>
      </w:tr>
      <w:tr w:rsidR="00AE5A46" w14:paraId="475A944A" w14:textId="77777777" w:rsidTr="009108FC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797E3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AE5A46" w14:paraId="21BF0609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7B6E4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04B21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AE5A46" w14:paraId="490604C3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740F7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41854" w14:textId="77777777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Valid json form </w:t>
            </w:r>
          </w:p>
        </w:tc>
      </w:tr>
      <w:tr w:rsidR="00AE5A46" w14:paraId="7B3B4D0F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19A2A" w14:textId="08379E91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213514"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F141" w14:textId="6B8097AC" w:rsidR="00AE5A46" w:rsidRPr="00213514" w:rsidRDefault="00213514" w:rsidP="009108FC">
            <w:pPr>
              <w:rPr>
                <w:rFonts w:ascii="Arial" w:hAnsi="Arial" w:cs="Arial"/>
                <w:bCs/>
                <w:iCs/>
              </w:rPr>
            </w:pPr>
            <w:r w:rsidRPr="00213514">
              <w:rPr>
                <w:rFonts w:ascii="Arial" w:hAnsi="Arial" w:cs="Arial"/>
                <w:bCs/>
                <w:iCs/>
              </w:rPr>
              <w:t>Text preprocess and word of list into stem form</w:t>
            </w:r>
          </w:p>
        </w:tc>
      </w:tr>
      <w:tr w:rsidR="00AE5A46" w14:paraId="5846A986" w14:textId="77777777" w:rsidTr="009108FC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841CB" w14:textId="77777777" w:rsidR="00AE5A46" w:rsidRDefault="00AE5A46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0E0A3" w14:textId="77777777" w:rsidR="00AE5A46" w:rsidRDefault="00AE5A46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6EEF3D64" w14:textId="3F478E95" w:rsidR="00AE5A46" w:rsidRDefault="00AE5A46" w:rsidP="00EC7516"/>
    <w:p w14:paraId="3735AF97" w14:textId="219DF5F2" w:rsidR="00213514" w:rsidRDefault="00213514" w:rsidP="00EC7516"/>
    <w:p w14:paraId="43F10055" w14:textId="0FA6984B" w:rsidR="00213514" w:rsidRDefault="00213514" w:rsidP="00EC7516"/>
    <w:p w14:paraId="052D3FCE" w14:textId="33F56B0C" w:rsidR="00213514" w:rsidRDefault="00213514" w:rsidP="00EC7516"/>
    <w:p w14:paraId="69188173" w14:textId="6C2B0DAA" w:rsidR="00213514" w:rsidRDefault="00213514" w:rsidP="00EC7516"/>
    <w:p w14:paraId="4AB81A62" w14:textId="13D90389" w:rsidR="00213514" w:rsidRDefault="00213514" w:rsidP="00EC7516"/>
    <w:p w14:paraId="076961C2" w14:textId="70D811C9" w:rsidR="00213514" w:rsidRDefault="00213514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626553" w14:paraId="1D8BF779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7635E" w14:textId="4953886F" w:rsidR="00626553" w:rsidRDefault="00626553" w:rsidP="009108FC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bookmarkStart w:id="1" w:name="_Hlk58999271"/>
            <w:r>
              <w:rPr>
                <w:rFonts w:ascii="Arial" w:hAnsi="Arial" w:cs="Arial"/>
                <w:b/>
                <w:sz w:val="28"/>
              </w:rPr>
              <w:lastRenderedPageBreak/>
              <w:t xml:space="preserve">Use case Id:  </w:t>
            </w:r>
            <w:r>
              <w:rPr>
                <w:rFonts w:ascii="Arial" w:hAnsi="Arial" w:cs="Arial"/>
                <w:b/>
                <w:sz w:val="28"/>
              </w:rPr>
              <w:t xml:space="preserve">Modeling </w:t>
            </w:r>
          </w:p>
        </w:tc>
      </w:tr>
      <w:tr w:rsidR="00626553" w14:paraId="38C0BD0B" w14:textId="77777777" w:rsidTr="009108FC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1AD35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E9255" w14:textId="1BD8667E" w:rsidR="00626553" w:rsidRDefault="00626553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6</w:t>
            </w:r>
          </w:p>
        </w:tc>
      </w:tr>
      <w:tr w:rsidR="00626553" w14:paraId="70FAF003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113A1" w14:textId="106207E5" w:rsidR="00626553" w:rsidRDefault="00626553" w:rsidP="009108FC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 </w:t>
            </w:r>
            <w:r w:rsidR="00CE5703">
              <w:rPr>
                <w:rFonts w:ascii="Arial" w:hAnsi="Arial" w:cs="Arial"/>
              </w:rPr>
              <w:t>Developer</w:t>
            </w:r>
          </w:p>
        </w:tc>
      </w:tr>
      <w:tr w:rsidR="00626553" w14:paraId="72BF8E8B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68BD6" w14:textId="1C57216F" w:rsidR="00626553" w:rsidRDefault="00626553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 w:rsidR="00CE5703">
              <w:rPr>
                <w:rFonts w:ascii="Arial" w:hAnsi="Arial" w:cs="Arial"/>
              </w:rPr>
              <w:t>Modeling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626553" w14:paraId="2319D995" w14:textId="77777777" w:rsidTr="009108FC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C69BA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0C887" w14:textId="472FE132" w:rsidR="00626553" w:rsidRPr="00213514" w:rsidRDefault="00392925" w:rsidP="009108FC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Text Preprocess and stem to</w:t>
            </w:r>
            <w:r w:rsidR="00626553" w:rsidRPr="00213514">
              <w:rPr>
                <w:rFonts w:ascii="Arial" w:hAnsi="Arial" w:cs="Arial"/>
                <w:iCs/>
              </w:rPr>
              <w:t xml:space="preserve"> </w:t>
            </w:r>
          </w:p>
        </w:tc>
      </w:tr>
      <w:tr w:rsidR="00626553" w14:paraId="3778E02F" w14:textId="77777777" w:rsidTr="009108FC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CEA65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626553" w14:paraId="71101B48" w14:textId="77777777" w:rsidTr="009108FC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D4D75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147F0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19222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626553" w14:paraId="407C75BA" w14:textId="77777777" w:rsidTr="009108FC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39FCE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6650C" w14:textId="77777777" w:rsidR="00626553" w:rsidRPr="00213514" w:rsidRDefault="00626553" w:rsidP="009108FC">
            <w:pPr>
              <w:rPr>
                <w:rFonts w:ascii="Arial" w:hAnsi="Arial" w:cs="Arial"/>
                <w:iCs/>
              </w:rPr>
            </w:pPr>
            <w:r w:rsidRPr="00213514">
              <w:rPr>
                <w:rFonts w:ascii="Arial" w:hAnsi="Arial" w:cs="Arial"/>
                <w:iCs/>
              </w:rPr>
              <w:t xml:space="preserve">Valid data set and in json form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F5494" w14:textId="77777777" w:rsidR="00626553" w:rsidRPr="00213514" w:rsidRDefault="00626553" w:rsidP="009108FC">
            <w:pPr>
              <w:rPr>
                <w:rFonts w:ascii="Arial" w:hAnsi="Arial" w:cs="Arial"/>
                <w:iCs/>
              </w:rPr>
            </w:pPr>
          </w:p>
        </w:tc>
      </w:tr>
      <w:tr w:rsidR="00626553" w14:paraId="1B981480" w14:textId="77777777" w:rsidTr="009108FC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D30BF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3D080" w14:textId="77777777" w:rsidR="00626553" w:rsidRPr="00213514" w:rsidRDefault="00626553" w:rsidP="009108FC">
            <w:pPr>
              <w:rPr>
                <w:rFonts w:ascii="Arial" w:hAnsi="Arial" w:cs="Arial"/>
                <w:iCs/>
              </w:rPr>
            </w:pPr>
            <w:r w:rsidRPr="00213514">
              <w:rPr>
                <w:rFonts w:ascii="Arial" w:hAnsi="Arial" w:cs="Arial"/>
                <w:iCs/>
              </w:rPr>
              <w:t xml:space="preserve">Tags and patterns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2926B" w14:textId="77777777" w:rsidR="00626553" w:rsidRPr="00213514" w:rsidRDefault="00626553" w:rsidP="009108FC">
            <w:pPr>
              <w:rPr>
                <w:rFonts w:ascii="Arial" w:hAnsi="Arial" w:cs="Arial"/>
                <w:iCs/>
              </w:rPr>
            </w:pPr>
          </w:p>
        </w:tc>
      </w:tr>
      <w:tr w:rsidR="00626553" w14:paraId="0F9122A1" w14:textId="77777777" w:rsidTr="009108FC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72F45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3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D2976" w14:textId="3984F976" w:rsidR="00626553" w:rsidRPr="00213514" w:rsidRDefault="00626553" w:rsidP="009108FC">
            <w:pPr>
              <w:rPr>
                <w:rFonts w:ascii="Arial" w:hAnsi="Arial" w:cs="Arial"/>
                <w:iCs/>
              </w:rPr>
            </w:pPr>
            <w:r w:rsidRPr="00213514">
              <w:rPr>
                <w:rFonts w:ascii="Arial" w:hAnsi="Arial" w:cs="Arial"/>
                <w:iCs/>
              </w:rPr>
              <w:t>Text Preprocess</w:t>
            </w:r>
            <w:r w:rsidR="00392925">
              <w:rPr>
                <w:rFonts w:ascii="Arial" w:hAnsi="Arial" w:cs="Arial"/>
                <w:iCs/>
              </w:rPr>
              <w:t xml:space="preserve"> and vectorize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C3A9A" w14:textId="0495AAB9" w:rsidR="00626553" w:rsidRPr="00213514" w:rsidRDefault="00392925" w:rsidP="009108FC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Feed our process data into fc layer and regression </w:t>
            </w:r>
          </w:p>
        </w:tc>
      </w:tr>
      <w:tr w:rsidR="00626553" w14:paraId="6C663360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A378E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1DDA" w14:textId="77777777" w:rsidR="00626553" w:rsidRPr="00213514" w:rsidRDefault="00626553" w:rsidP="009108FC">
            <w:pPr>
              <w:rPr>
                <w:rFonts w:ascii="Arial" w:hAnsi="Arial" w:cs="Arial"/>
                <w:iCs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FF0D0" w14:textId="3D62EDD2" w:rsidR="00626553" w:rsidRPr="00213514" w:rsidRDefault="00626553" w:rsidP="009108FC">
            <w:pPr>
              <w:rPr>
                <w:rFonts w:ascii="Arial" w:hAnsi="Arial" w:cs="Arial"/>
                <w:iCs/>
              </w:rPr>
            </w:pPr>
          </w:p>
        </w:tc>
      </w:tr>
      <w:tr w:rsidR="00626553" w14:paraId="20ED5AC6" w14:textId="77777777" w:rsidTr="009108FC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DE595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626553" w14:paraId="1AB84B17" w14:textId="77777777" w:rsidTr="009108FC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2902" w14:textId="77777777" w:rsidR="00626553" w:rsidRPr="00675D06" w:rsidRDefault="00626553" w:rsidP="009108FC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doesn’t in a json form or data not preprocess </w:t>
            </w:r>
          </w:p>
          <w:p w14:paraId="02F20BB8" w14:textId="77777777" w:rsidR="00626553" w:rsidRDefault="00626553" w:rsidP="009108FC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</w:tc>
      </w:tr>
      <w:tr w:rsidR="00626553" w14:paraId="590C74D7" w14:textId="77777777" w:rsidTr="009108FC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58282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626553" w14:paraId="17DEA7F7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B3E1C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AA87D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626553" w14:paraId="2BC11AD9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E7F6D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B6A7E" w14:textId="77777777" w:rsidR="00626553" w:rsidRDefault="00626553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Valid json form </w:t>
            </w:r>
          </w:p>
        </w:tc>
      </w:tr>
      <w:tr w:rsidR="00626553" w14:paraId="532BB995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FBDB7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2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DE8E1" w14:textId="5689F50C" w:rsidR="00626553" w:rsidRPr="00213514" w:rsidRDefault="00392925" w:rsidP="009108FC">
            <w:pPr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Data is vectorized </w:t>
            </w:r>
          </w:p>
        </w:tc>
      </w:tr>
      <w:tr w:rsidR="00626553" w14:paraId="7CB654E8" w14:textId="77777777" w:rsidTr="009108FC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B6BA9" w14:textId="77777777" w:rsidR="00626553" w:rsidRDefault="00626553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E06C3" w14:textId="77777777" w:rsidR="00626553" w:rsidRDefault="00626553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  <w:bookmarkEnd w:id="1"/>
    </w:tbl>
    <w:p w14:paraId="7A47145E" w14:textId="77777777" w:rsidR="00626553" w:rsidRDefault="00626553" w:rsidP="001C63BC">
      <w:pPr>
        <w:rPr>
          <w:sz w:val="48"/>
          <w:szCs w:val="48"/>
        </w:rPr>
      </w:pPr>
    </w:p>
    <w:p w14:paraId="61E1B3C4" w14:textId="77777777" w:rsidR="00626553" w:rsidRDefault="00626553" w:rsidP="001C63BC">
      <w:pPr>
        <w:rPr>
          <w:sz w:val="48"/>
          <w:szCs w:val="48"/>
        </w:rPr>
      </w:pPr>
    </w:p>
    <w:p w14:paraId="49E96D1F" w14:textId="77777777" w:rsidR="00626553" w:rsidRDefault="00626553" w:rsidP="001C63BC">
      <w:pPr>
        <w:rPr>
          <w:sz w:val="48"/>
          <w:szCs w:val="48"/>
        </w:rPr>
      </w:pPr>
    </w:p>
    <w:p w14:paraId="7248EA74" w14:textId="2B780923" w:rsidR="00626553" w:rsidRDefault="00626553" w:rsidP="001C63BC">
      <w:pPr>
        <w:rPr>
          <w:sz w:val="48"/>
          <w:szCs w:val="4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484700" w14:paraId="09855B00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6AB44" w14:textId="456758A8" w:rsidR="00484700" w:rsidRDefault="00484700" w:rsidP="009108FC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lastRenderedPageBreak/>
              <w:t xml:space="preserve">Use case Id:  </w:t>
            </w:r>
            <w:r>
              <w:rPr>
                <w:rFonts w:ascii="Arial" w:hAnsi="Arial" w:cs="Arial"/>
                <w:b/>
                <w:sz w:val="28"/>
              </w:rPr>
              <w:t>Integration</w:t>
            </w:r>
            <w:r>
              <w:rPr>
                <w:rFonts w:ascii="Arial" w:hAnsi="Arial" w:cs="Arial"/>
                <w:b/>
                <w:sz w:val="28"/>
              </w:rPr>
              <w:t xml:space="preserve"> </w:t>
            </w:r>
          </w:p>
        </w:tc>
      </w:tr>
      <w:tr w:rsidR="00484700" w14:paraId="3ED1D308" w14:textId="77777777" w:rsidTr="009108FC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0B5E3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EA9B9" w14:textId="77777777" w:rsidR="00484700" w:rsidRDefault="00484700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6</w:t>
            </w:r>
          </w:p>
        </w:tc>
      </w:tr>
      <w:tr w:rsidR="00484700" w14:paraId="2DE4D44F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9B5EC" w14:textId="77777777" w:rsidR="00484700" w:rsidRDefault="00484700" w:rsidP="009108FC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 Developer</w:t>
            </w:r>
          </w:p>
        </w:tc>
      </w:tr>
      <w:tr w:rsidR="00484700" w14:paraId="41AD0C36" w14:textId="77777777" w:rsidTr="009108FC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1AFAB" w14:textId="1E737772" w:rsidR="00484700" w:rsidRDefault="00484700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 w:rsidR="00D658C3">
              <w:rPr>
                <w:rFonts w:ascii="Arial" w:hAnsi="Arial" w:cs="Arial"/>
              </w:rPr>
              <w:t xml:space="preserve">Integration 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484700" w14:paraId="66758A60" w14:textId="77777777" w:rsidTr="009108FC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A4C56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F351D" w14:textId="686BDEAF" w:rsidR="00484700" w:rsidRPr="00213514" w:rsidRDefault="00D658C3" w:rsidP="009108FC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Model file created</w:t>
            </w:r>
            <w:r w:rsidR="00484700" w:rsidRPr="00213514">
              <w:rPr>
                <w:rFonts w:ascii="Arial" w:hAnsi="Arial" w:cs="Arial"/>
                <w:iCs/>
              </w:rPr>
              <w:t xml:space="preserve"> </w:t>
            </w:r>
          </w:p>
        </w:tc>
      </w:tr>
      <w:tr w:rsidR="00484700" w14:paraId="314AFFAF" w14:textId="77777777" w:rsidTr="009108FC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A73D8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484700" w14:paraId="25CBBC0A" w14:textId="77777777" w:rsidTr="009108FC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FAABA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5665B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48129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484700" w14:paraId="02E77A2D" w14:textId="77777777" w:rsidTr="009108FC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9A3AD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8E7BB" w14:textId="02D0449F" w:rsidR="00484700" w:rsidRPr="00213514" w:rsidRDefault="00D658C3" w:rsidP="009108FC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Model file created </w:t>
            </w:r>
            <w:r w:rsidR="00484700" w:rsidRPr="00213514">
              <w:rPr>
                <w:rFonts w:ascii="Arial" w:hAnsi="Arial" w:cs="Arial"/>
                <w:iCs/>
              </w:rPr>
              <w:t xml:space="preserve">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EE080" w14:textId="2798D9D4" w:rsidR="00484700" w:rsidRPr="00213514" w:rsidRDefault="002E5C9D" w:rsidP="009108FC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Model integrate into frontend through ajax and </w:t>
            </w:r>
            <w:r w:rsidR="00E865DA">
              <w:rPr>
                <w:rFonts w:ascii="Arial" w:hAnsi="Arial" w:cs="Arial"/>
                <w:iCs/>
              </w:rPr>
              <w:t>JavaScript</w:t>
            </w:r>
          </w:p>
        </w:tc>
      </w:tr>
      <w:tr w:rsidR="00484700" w14:paraId="2595D4DC" w14:textId="77777777" w:rsidTr="009108FC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6C480" w14:textId="1224045C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D262B" w14:textId="0487B2BC" w:rsidR="00484700" w:rsidRPr="00213514" w:rsidRDefault="00484700" w:rsidP="009108FC">
            <w:pPr>
              <w:rPr>
                <w:rFonts w:ascii="Arial" w:hAnsi="Arial" w:cs="Arial"/>
                <w:iCs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DE48D" w14:textId="77777777" w:rsidR="00484700" w:rsidRPr="00213514" w:rsidRDefault="00484700" w:rsidP="009108FC">
            <w:pPr>
              <w:rPr>
                <w:rFonts w:ascii="Arial" w:hAnsi="Arial" w:cs="Arial"/>
                <w:iCs/>
              </w:rPr>
            </w:pPr>
          </w:p>
        </w:tc>
      </w:tr>
      <w:tr w:rsidR="00484700" w14:paraId="71387A9D" w14:textId="77777777" w:rsidTr="009108FC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3D47E" w14:textId="0A8BE39D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B8DB7" w14:textId="0D4AD2F6" w:rsidR="00484700" w:rsidRPr="00213514" w:rsidRDefault="00484700" w:rsidP="009108FC">
            <w:pPr>
              <w:rPr>
                <w:rFonts w:ascii="Arial" w:hAnsi="Arial" w:cs="Arial"/>
                <w:iCs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851D8" w14:textId="0AE54A74" w:rsidR="00484700" w:rsidRPr="00213514" w:rsidRDefault="00484700" w:rsidP="009108FC">
            <w:pPr>
              <w:rPr>
                <w:rFonts w:ascii="Arial" w:hAnsi="Arial" w:cs="Arial"/>
                <w:iCs/>
              </w:rPr>
            </w:pPr>
          </w:p>
        </w:tc>
      </w:tr>
      <w:tr w:rsidR="00484700" w14:paraId="24248690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4DB0F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496C2" w14:textId="77777777" w:rsidR="00484700" w:rsidRPr="00213514" w:rsidRDefault="00484700" w:rsidP="009108FC">
            <w:pPr>
              <w:rPr>
                <w:rFonts w:ascii="Arial" w:hAnsi="Arial" w:cs="Arial"/>
                <w:iCs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84ED2" w14:textId="77777777" w:rsidR="00484700" w:rsidRPr="00213514" w:rsidRDefault="00484700" w:rsidP="009108FC">
            <w:pPr>
              <w:rPr>
                <w:rFonts w:ascii="Arial" w:hAnsi="Arial" w:cs="Arial"/>
                <w:iCs/>
              </w:rPr>
            </w:pPr>
          </w:p>
        </w:tc>
      </w:tr>
      <w:tr w:rsidR="00484700" w14:paraId="62DBD8EA" w14:textId="77777777" w:rsidTr="009108FC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B111A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484700" w14:paraId="2CAC74AD" w14:textId="77777777" w:rsidTr="009108FC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D6FA0" w14:textId="3B701CD8" w:rsidR="00484700" w:rsidRPr="00675D06" w:rsidRDefault="00484700" w:rsidP="009108FC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  <w:r w:rsidR="00E865DA">
              <w:rPr>
                <w:rFonts w:ascii="Arial" w:hAnsi="Arial" w:cs="Arial"/>
                <w:bCs/>
                <w:iCs/>
              </w:rPr>
              <w:t>Model file didn’t create file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</w:p>
          <w:p w14:paraId="2F500A6B" w14:textId="77777777" w:rsidR="00484700" w:rsidRDefault="00484700" w:rsidP="009108FC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</w:tc>
      </w:tr>
      <w:tr w:rsidR="00484700" w14:paraId="2A30992C" w14:textId="77777777" w:rsidTr="009108FC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4E776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484700" w14:paraId="3D06F569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0F7D7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0B830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484700" w14:paraId="1CCE5EF3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18D3E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46409" w14:textId="77777777" w:rsidR="00484700" w:rsidRDefault="00484700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Valid json form </w:t>
            </w:r>
          </w:p>
        </w:tc>
      </w:tr>
      <w:tr w:rsidR="00484700" w14:paraId="040FD278" w14:textId="77777777" w:rsidTr="009108FC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D542A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2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29876" w14:textId="1420A9E0" w:rsidR="00484700" w:rsidRPr="00213514" w:rsidRDefault="00E865DA" w:rsidP="009108FC">
            <w:pPr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Model is </w:t>
            </w:r>
            <w:proofErr w:type="gramStart"/>
            <w:r>
              <w:rPr>
                <w:rFonts w:ascii="Arial" w:hAnsi="Arial" w:cs="Arial"/>
                <w:bCs/>
                <w:iCs/>
              </w:rPr>
              <w:t>create</w:t>
            </w:r>
            <w:proofErr w:type="gramEnd"/>
            <w:r w:rsidR="00484700">
              <w:rPr>
                <w:rFonts w:ascii="Arial" w:hAnsi="Arial" w:cs="Arial"/>
                <w:bCs/>
                <w:iCs/>
              </w:rPr>
              <w:t xml:space="preserve"> </w:t>
            </w:r>
          </w:p>
        </w:tc>
      </w:tr>
      <w:tr w:rsidR="00484700" w14:paraId="17DEA758" w14:textId="77777777" w:rsidTr="009108FC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9F2C6" w14:textId="77777777" w:rsidR="00484700" w:rsidRDefault="00484700" w:rsidP="009108FC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38414" w14:textId="77777777" w:rsidR="00484700" w:rsidRDefault="00484700" w:rsidP="009108FC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370355C3" w14:textId="30C76EEF" w:rsidR="00484700" w:rsidRDefault="00484700" w:rsidP="001C63BC">
      <w:pPr>
        <w:rPr>
          <w:sz w:val="48"/>
          <w:szCs w:val="48"/>
        </w:rPr>
      </w:pPr>
    </w:p>
    <w:p w14:paraId="6DF79CC4" w14:textId="4F45F227" w:rsidR="00484700" w:rsidRDefault="00484700" w:rsidP="001C63BC">
      <w:pPr>
        <w:rPr>
          <w:sz w:val="48"/>
          <w:szCs w:val="48"/>
        </w:rPr>
      </w:pPr>
    </w:p>
    <w:p w14:paraId="4967B22F" w14:textId="2A2BA41F" w:rsidR="00484700" w:rsidRDefault="00484700" w:rsidP="001C63BC">
      <w:pPr>
        <w:rPr>
          <w:sz w:val="48"/>
          <w:szCs w:val="48"/>
        </w:rPr>
      </w:pPr>
    </w:p>
    <w:p w14:paraId="6743F414" w14:textId="77777777" w:rsidR="00484700" w:rsidRDefault="00484700" w:rsidP="001C63BC">
      <w:pPr>
        <w:rPr>
          <w:sz w:val="48"/>
          <w:szCs w:val="48"/>
        </w:rPr>
      </w:pPr>
    </w:p>
    <w:p w14:paraId="66500989" w14:textId="5B6CA6D4" w:rsidR="001C63BC" w:rsidRDefault="001C63BC" w:rsidP="001C63BC">
      <w:pPr>
        <w:rPr>
          <w:sz w:val="48"/>
          <w:szCs w:val="48"/>
        </w:rPr>
      </w:pPr>
      <w:r>
        <w:rPr>
          <w:sz w:val="48"/>
          <w:szCs w:val="48"/>
        </w:rPr>
        <w:lastRenderedPageBreak/>
        <w:t>AI/ML Algorithm and methods:</w:t>
      </w:r>
    </w:p>
    <w:p w14:paraId="146BBBBC" w14:textId="57E961D7" w:rsidR="0092469C" w:rsidRPr="0092469C" w:rsidRDefault="0092469C" w:rsidP="001C63BC">
      <w:pPr>
        <w:rPr>
          <w:sz w:val="32"/>
          <w:szCs w:val="32"/>
        </w:rPr>
      </w:pPr>
      <w:r>
        <w:rPr>
          <w:sz w:val="32"/>
          <w:szCs w:val="32"/>
        </w:rPr>
        <w:t xml:space="preserve">We have to </w:t>
      </w:r>
      <w:r w:rsidR="00CD2AA2">
        <w:rPr>
          <w:sz w:val="32"/>
          <w:szCs w:val="32"/>
        </w:rPr>
        <w:t>take the</w:t>
      </w:r>
      <w:r>
        <w:rPr>
          <w:sz w:val="32"/>
          <w:szCs w:val="32"/>
        </w:rPr>
        <w:t xml:space="preserve"> “tag” and “patterns” and store in the list and take the collection of unique words then create the bag of words vector for vectorization and pass it through the Lancaster streamer</w:t>
      </w:r>
      <w:r w:rsidR="00155F28">
        <w:rPr>
          <w:sz w:val="32"/>
          <w:szCs w:val="32"/>
        </w:rPr>
        <w:t xml:space="preserve">, saved into a file and then take the preprocessing file and use natural language processing methods to get make layers and get the target probabilities </w:t>
      </w:r>
    </w:p>
    <w:p w14:paraId="42B9A603" w14:textId="73B968B7" w:rsidR="00EC7516" w:rsidRDefault="00EC7516" w:rsidP="00EC7516"/>
    <w:p w14:paraId="2AF3282C" w14:textId="77777777" w:rsidR="001C63BC" w:rsidRDefault="001C63BC" w:rsidP="00EC7516"/>
    <w:p w14:paraId="5561DBBB" w14:textId="77777777" w:rsidR="005719C5" w:rsidRDefault="005719C5" w:rsidP="00EC7516"/>
    <w:p w14:paraId="67229528" w14:textId="77777777" w:rsidR="00EC7516" w:rsidRDefault="00EC7516" w:rsidP="00EC7516"/>
    <w:p w14:paraId="34C11818" w14:textId="77777777" w:rsidR="00EC7516" w:rsidRDefault="00EC7516" w:rsidP="00EC7516"/>
    <w:p w14:paraId="6EC60E28" w14:textId="77777777" w:rsidR="00EC7516" w:rsidRDefault="00EC7516" w:rsidP="00EC7516"/>
    <w:p w14:paraId="3F1A12A3" w14:textId="77777777" w:rsidR="00EC7516" w:rsidRDefault="00EC7516" w:rsidP="00EC7516"/>
    <w:p w14:paraId="6649C5AA" w14:textId="77777777" w:rsidR="00EC7516" w:rsidRDefault="00EC7516" w:rsidP="00EC7516"/>
    <w:p w14:paraId="3730EB6B" w14:textId="77777777" w:rsidR="00EC7516" w:rsidRDefault="00EC7516" w:rsidP="00EC7516"/>
    <w:p w14:paraId="6AC4277C" w14:textId="77777777" w:rsidR="00EC7516" w:rsidRDefault="00EC7516" w:rsidP="00EC7516"/>
    <w:p w14:paraId="0436A90F" w14:textId="77777777" w:rsidR="00EC7516" w:rsidRDefault="00EC7516" w:rsidP="00EC7516"/>
    <w:p w14:paraId="40004592" w14:textId="77777777" w:rsidR="00EC7516" w:rsidRDefault="00EC7516" w:rsidP="00EC7516"/>
    <w:p w14:paraId="6579C772" w14:textId="77777777" w:rsidR="00EC7516" w:rsidRDefault="00EC7516" w:rsidP="00EC7516"/>
    <w:p w14:paraId="0BE55408" w14:textId="77777777" w:rsidR="00EC7516" w:rsidRDefault="00EC7516" w:rsidP="00EC7516"/>
    <w:p w14:paraId="77D574CB" w14:textId="77777777" w:rsidR="00EC7516" w:rsidRDefault="00EC7516" w:rsidP="00EC7516"/>
    <w:p w14:paraId="52EE914C" w14:textId="77777777" w:rsidR="00EC7516" w:rsidRDefault="00EC7516" w:rsidP="00EC7516"/>
    <w:p w14:paraId="2548ECB3" w14:textId="77777777" w:rsidR="00EC7516" w:rsidRDefault="00EC7516" w:rsidP="00EC7516"/>
    <w:p w14:paraId="79AD4B91" w14:textId="77777777" w:rsidR="00EC7516" w:rsidRDefault="00EC7516" w:rsidP="00EC7516"/>
    <w:p w14:paraId="0838F0E4" w14:textId="77777777" w:rsidR="00EC7516" w:rsidRDefault="00EC7516" w:rsidP="00EC7516"/>
    <w:p w14:paraId="33604474" w14:textId="77777777" w:rsidR="00EC7516" w:rsidRDefault="00EC7516" w:rsidP="00EC7516"/>
    <w:p w14:paraId="0F2EF6F4" w14:textId="77777777" w:rsidR="00EC7516" w:rsidRDefault="00EC7516" w:rsidP="00EC7516"/>
    <w:p w14:paraId="359AF7E3" w14:textId="15249257" w:rsidR="00EB7693" w:rsidRDefault="00EB7693"/>
    <w:p w14:paraId="370EC309" w14:textId="25457997" w:rsidR="00EB7693" w:rsidRDefault="00EB7693">
      <w:pPr>
        <w:rPr>
          <w:sz w:val="48"/>
          <w:szCs w:val="48"/>
        </w:rPr>
      </w:pPr>
      <w:r>
        <w:rPr>
          <w:sz w:val="48"/>
          <w:szCs w:val="48"/>
        </w:rPr>
        <w:lastRenderedPageBreak/>
        <w:t>SEQUENCE DIAGRAM:</w:t>
      </w:r>
    </w:p>
    <w:p w14:paraId="75565B89" w14:textId="00357025" w:rsidR="00D957A2" w:rsidRDefault="00D957A2">
      <w:pPr>
        <w:rPr>
          <w:sz w:val="48"/>
          <w:szCs w:val="48"/>
        </w:rPr>
      </w:pPr>
      <w:r w:rsidRPr="00D957A2">
        <w:rPr>
          <w:sz w:val="48"/>
          <w:szCs w:val="48"/>
        </w:rPr>
        <w:drawing>
          <wp:inline distT="0" distB="0" distL="0" distR="0" wp14:anchorId="6BFE7BE8" wp14:editId="1CE45FA1">
            <wp:extent cx="4099915" cy="4625741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462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BE7F4" w14:textId="67A67094" w:rsidR="00D957A2" w:rsidRPr="00EB7693" w:rsidRDefault="00D957A2">
      <w:pPr>
        <w:rPr>
          <w:sz w:val="48"/>
          <w:szCs w:val="48"/>
        </w:rPr>
      </w:pPr>
      <w:r w:rsidRPr="00D957A2">
        <w:rPr>
          <w:sz w:val="48"/>
          <w:szCs w:val="48"/>
        </w:rPr>
        <w:lastRenderedPageBreak/>
        <w:drawing>
          <wp:inline distT="0" distB="0" distL="0" distR="0" wp14:anchorId="7739C563" wp14:editId="185D10CA">
            <wp:extent cx="5943600" cy="40316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F78EB" w14:textId="13A29D2A" w:rsidR="00EB7693" w:rsidRDefault="00FC7E62">
      <w:r>
        <w:rPr>
          <w:noProof/>
        </w:rPr>
        <w:drawing>
          <wp:inline distT="0" distB="0" distL="0" distR="0" wp14:anchorId="56F29922" wp14:editId="542C97A2">
            <wp:extent cx="5943600" cy="39268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23153" w14:textId="02E67E82" w:rsidR="00EB7693" w:rsidRPr="00EB7693" w:rsidRDefault="00EB7693">
      <w:pPr>
        <w:rPr>
          <w:sz w:val="48"/>
          <w:szCs w:val="48"/>
        </w:rPr>
      </w:pPr>
      <w:r>
        <w:rPr>
          <w:sz w:val="48"/>
          <w:szCs w:val="48"/>
        </w:rPr>
        <w:lastRenderedPageBreak/>
        <w:t>DOMAIN MODEL:</w:t>
      </w:r>
    </w:p>
    <w:p w14:paraId="47BBBBAA" w14:textId="081B533C" w:rsidR="00D26ED4" w:rsidRDefault="00D26ED4">
      <w:r>
        <w:rPr>
          <w:noProof/>
        </w:rPr>
        <w:drawing>
          <wp:inline distT="0" distB="0" distL="0" distR="0" wp14:anchorId="1EAD4159" wp14:editId="6AF92A33">
            <wp:extent cx="5943600" cy="41656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40E95" w14:textId="41F0D019" w:rsidR="00E866AC" w:rsidRPr="007A7EFF" w:rsidRDefault="00EB7693">
      <w:pPr>
        <w:rPr>
          <w:sz w:val="48"/>
          <w:szCs w:val="48"/>
        </w:rPr>
      </w:pPr>
      <w:r>
        <w:rPr>
          <w:sz w:val="48"/>
          <w:szCs w:val="48"/>
        </w:rPr>
        <w:t>ITERATION PLAN:</w:t>
      </w:r>
    </w:p>
    <w:p w14:paraId="06AC9546" w14:textId="6633C25D" w:rsidR="00EB7693" w:rsidRDefault="00D26ED4">
      <w:r>
        <w:rPr>
          <w:noProof/>
        </w:rPr>
        <w:drawing>
          <wp:inline distT="0" distB="0" distL="0" distR="0" wp14:anchorId="492CFDE1" wp14:editId="5AEDE85A">
            <wp:extent cx="5943600" cy="22796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3C8FF" w14:textId="51A2A90A" w:rsidR="007A7EFF" w:rsidRDefault="007A7EFF"/>
    <w:p w14:paraId="683BCCA2" w14:textId="5926412F" w:rsidR="007A7EFF" w:rsidRDefault="007A7EFF"/>
    <w:p w14:paraId="2538B24A" w14:textId="02206BD5" w:rsidR="007A7EFF" w:rsidRDefault="007A7EFF" w:rsidP="007A7EFF">
      <w:pPr>
        <w:rPr>
          <w:sz w:val="48"/>
          <w:szCs w:val="48"/>
        </w:rPr>
      </w:pPr>
      <w:r>
        <w:rPr>
          <w:sz w:val="48"/>
          <w:szCs w:val="48"/>
        </w:rPr>
        <w:lastRenderedPageBreak/>
        <w:t>Test Cases:</w:t>
      </w:r>
    </w:p>
    <w:tbl>
      <w:tblPr>
        <w:tblStyle w:val="TableGrid"/>
        <w:tblW w:w="9120" w:type="dxa"/>
        <w:tblInd w:w="128" w:type="dxa"/>
        <w:tblCellMar>
          <w:top w:w="8" w:type="dxa"/>
          <w:right w:w="105" w:type="dxa"/>
        </w:tblCellMar>
        <w:tblLook w:val="04A0" w:firstRow="1" w:lastRow="0" w:firstColumn="1" w:lastColumn="0" w:noHBand="0" w:noVBand="1"/>
      </w:tblPr>
      <w:tblGrid>
        <w:gridCol w:w="2293"/>
        <w:gridCol w:w="2604"/>
        <w:gridCol w:w="1980"/>
        <w:gridCol w:w="2243"/>
      </w:tblGrid>
      <w:tr w:rsidR="00251938" w14:paraId="414EA630" w14:textId="77777777" w:rsidTr="00887C8A">
        <w:trPr>
          <w:trHeight w:val="398"/>
        </w:trPr>
        <w:tc>
          <w:tcPr>
            <w:tcW w:w="2293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0B2FD661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Test Case ID: </w:t>
            </w:r>
          </w:p>
        </w:tc>
        <w:tc>
          <w:tcPr>
            <w:tcW w:w="2604" w:type="dxa"/>
            <w:tcBorders>
              <w:top w:val="single" w:sz="18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45400B59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1 </w:t>
            </w:r>
          </w:p>
        </w:tc>
        <w:tc>
          <w:tcPr>
            <w:tcW w:w="1980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</w:tcPr>
          <w:p w14:paraId="45003371" w14:textId="77777777" w:rsidR="00251938" w:rsidRDefault="00251938" w:rsidP="00887C8A">
            <w:pPr>
              <w:spacing w:after="160"/>
            </w:pPr>
          </w:p>
        </w:tc>
        <w:tc>
          <w:tcPr>
            <w:tcW w:w="2243" w:type="dxa"/>
            <w:tcBorders>
              <w:top w:val="single" w:sz="18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33C25549" w14:textId="77777777" w:rsidR="00251938" w:rsidRDefault="00251938" w:rsidP="00887C8A">
            <w:pPr>
              <w:spacing w:after="160"/>
            </w:pPr>
          </w:p>
        </w:tc>
      </w:tr>
      <w:tr w:rsidR="00251938" w14:paraId="4127C7DB" w14:textId="77777777" w:rsidTr="00887C8A">
        <w:trPr>
          <w:trHeight w:val="50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014A6305" w14:textId="77777777" w:rsidR="00251938" w:rsidRDefault="00251938" w:rsidP="00887C8A">
            <w:pPr>
              <w:ind w:left="113" w:right="145"/>
            </w:pPr>
            <w:r>
              <w:rPr>
                <w:sz w:val="18"/>
              </w:rPr>
              <w:t xml:space="preserve">QA Test Engineer Test Case Version: </w:t>
            </w:r>
          </w:p>
        </w:tc>
        <w:tc>
          <w:tcPr>
            <w:tcW w:w="2604" w:type="dxa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1DC579A8" w14:textId="0D75228C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name 1 </w:t>
            </w:r>
            <w:r>
              <w:rPr>
                <w:sz w:val="20"/>
              </w:rPr>
              <w:tab/>
            </w:r>
            <w:r>
              <w:rPr>
                <w:rFonts w:ascii="Calibri" w:eastAsia="Calibri" w:hAnsi="Calibri" w:cs="Calibri"/>
                <w:b/>
                <w:i/>
                <w:noProof/>
              </w:rPr>
              <mc:AlternateContent>
                <mc:Choice Requires="wpg">
                  <w:drawing>
                    <wp:inline distT="0" distB="0" distL="0" distR="0" wp14:anchorId="0B97FDFD" wp14:editId="60F7863C">
                      <wp:extent cx="9525" cy="152400"/>
                      <wp:effectExtent l="0" t="0" r="0" b="0"/>
                      <wp:docPr id="6282" name="Group 628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25" cy="152400"/>
                                <a:chOff x="0" y="0"/>
                                <a:chExt cx="9525" cy="152400"/>
                              </a:xfrm>
                            </wpg:grpSpPr>
                            <wps:wsp>
                              <wps:cNvPr id="8052" name="Shape 8052"/>
                              <wps:cNvSpPr/>
                              <wps:spPr>
                                <a:xfrm>
                                  <a:off x="0" y="0"/>
                                  <a:ext cx="9525" cy="152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9525" h="152400">
                                      <a:moveTo>
                                        <a:pt x="0" y="0"/>
                                      </a:moveTo>
                                      <a:lnTo>
                                        <a:pt x="9525" y="0"/>
                                      </a:lnTo>
                                      <a:lnTo>
                                        <a:pt x="9525" y="152400"/>
                                      </a:lnTo>
                                      <a:lnTo>
                                        <a:pt x="0" y="15240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20DD40" id="Group 6282" o:spid="_x0000_s1026" style="width:.75pt;height:12pt;mso-position-horizontal-relative:char;mso-position-vertical-relative:line" coordsize="9525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">
                      <v:shape id="Shape 8052" o:spid="_x0000_s1027" style="position:absolute;width:9525;height:152400;visibility:visible;mso-wrap-style:square;v-text-anchor:top" coordsize="95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" path="m,l9525,r,152400l,152400,,e" fillcolor="black" stroked="f" strokeweight="0">
                        <v:stroke miterlimit="83231f" joinstyle="miter"/>
                        <v:path arrowok="t" textboxrect="0,0,9525,15240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80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3BD8D668" w14:textId="77777777" w:rsidR="00251938" w:rsidRDefault="00251938" w:rsidP="00887C8A">
            <w:pPr>
              <w:spacing w:after="16"/>
            </w:pPr>
            <w:r>
              <w:rPr>
                <w:sz w:val="18"/>
              </w:rPr>
              <w:t xml:space="preserve">Reviewed By </w:t>
            </w:r>
          </w:p>
          <w:p w14:paraId="08A637DA" w14:textId="77777777" w:rsidR="00251938" w:rsidRDefault="00251938" w:rsidP="00887C8A"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6BB95CBE" w14:textId="29E5D5A8" w:rsidR="00251938" w:rsidRDefault="00251938" w:rsidP="00887C8A"/>
        </w:tc>
      </w:tr>
      <w:tr w:rsidR="00251938" w14:paraId="2D1827BF" w14:textId="77777777" w:rsidTr="00887C8A">
        <w:trPr>
          <w:trHeight w:val="255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2E2AE684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Test Execution Date: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EDA1425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 15-10-2018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F43A023" w14:textId="77777777" w:rsidR="00251938" w:rsidRDefault="00251938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7063509A" w14:textId="77777777" w:rsidR="00251938" w:rsidRDefault="00251938" w:rsidP="00887C8A">
            <w:pPr>
              <w:spacing w:after="160"/>
            </w:pPr>
          </w:p>
        </w:tc>
      </w:tr>
      <w:tr w:rsidR="00251938" w14:paraId="28E596EF" w14:textId="77777777" w:rsidTr="00887C8A">
        <w:trPr>
          <w:trHeight w:val="278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12B99159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Use Case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409B754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1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3CB13F8" w14:textId="77777777" w:rsidR="00251938" w:rsidRDefault="00251938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10C9CDB7" w14:textId="77777777" w:rsidR="00251938" w:rsidRDefault="00251938" w:rsidP="00887C8A">
            <w:pPr>
              <w:spacing w:after="160"/>
            </w:pPr>
          </w:p>
        </w:tc>
      </w:tr>
      <w:tr w:rsidR="00251938" w14:paraId="5EFB6D58" w14:textId="77777777" w:rsidTr="00887C8A">
        <w:trPr>
          <w:trHeight w:val="302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0ADC242C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GUI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3A645B31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-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70B2AE9" w14:textId="77777777" w:rsidR="00251938" w:rsidRDefault="00251938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427A0AC1" w14:textId="77777777" w:rsidR="00251938" w:rsidRDefault="00251938" w:rsidP="00887C8A">
            <w:pPr>
              <w:spacing w:after="160"/>
            </w:pPr>
          </w:p>
        </w:tc>
      </w:tr>
      <w:tr w:rsidR="00251938" w14:paraId="0826CB58" w14:textId="77777777" w:rsidTr="00887C8A">
        <w:trPr>
          <w:trHeight w:val="29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6E9EC400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Objective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5BD21794" w14:textId="51A1AF3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To check web UI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25DF720B" w14:textId="77777777" w:rsidR="00251938" w:rsidRDefault="00251938" w:rsidP="00887C8A">
            <w:pPr>
              <w:spacing w:after="160"/>
            </w:pPr>
          </w:p>
        </w:tc>
      </w:tr>
      <w:tr w:rsidR="00251938" w14:paraId="1C37E93B" w14:textId="77777777" w:rsidTr="00887C8A">
        <w:trPr>
          <w:trHeight w:val="279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53539D0C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Prerequisite: </w:t>
            </w:r>
          </w:p>
        </w:tc>
        <w:tc>
          <w:tcPr>
            <w:tcW w:w="4584" w:type="dxa"/>
            <w:gridSpan w:val="2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49BCCA66" w14:textId="666B77CD" w:rsidR="00251938" w:rsidRPr="000255D0" w:rsidRDefault="00251938" w:rsidP="00887C8A">
            <w:pPr>
              <w:ind w:left="114"/>
            </w:pPr>
            <w:r>
              <w:rPr>
                <w:sz w:val="20"/>
              </w:rPr>
              <w:t xml:space="preserve">To check local server and package managers work fine </w:t>
            </w: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6AAD7A40" w14:textId="77777777" w:rsidR="00251938" w:rsidRDefault="00251938" w:rsidP="00887C8A">
            <w:pPr>
              <w:spacing w:after="160"/>
            </w:pPr>
          </w:p>
        </w:tc>
      </w:tr>
      <w:tr w:rsidR="00251938" w14:paraId="11433E01" w14:textId="77777777" w:rsidTr="00887C8A">
        <w:trPr>
          <w:trHeight w:val="750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27FB3934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Test Case Description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6BCE3F47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  <w:p w14:paraId="625E7A41" w14:textId="0F5CA680" w:rsidR="00251938" w:rsidRDefault="00251938" w:rsidP="00887C8A">
            <w:pPr>
              <w:ind w:left="114"/>
            </w:pPr>
            <w:r>
              <w:rPr>
                <w:sz w:val="20"/>
              </w:rPr>
              <w:t>In this test case Web UI well responses and run on server</w:t>
            </w:r>
          </w:p>
          <w:p w14:paraId="5D850C5E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54385C8C" w14:textId="77777777" w:rsidR="00251938" w:rsidRDefault="00251938" w:rsidP="00887C8A">
            <w:pPr>
              <w:spacing w:after="160"/>
            </w:pPr>
          </w:p>
        </w:tc>
      </w:tr>
      <w:tr w:rsidR="00251938" w14:paraId="7A6AE629" w14:textId="77777777" w:rsidTr="00887C8A">
        <w:trPr>
          <w:trHeight w:val="645"/>
        </w:trPr>
        <w:tc>
          <w:tcPr>
            <w:tcW w:w="9120" w:type="dxa"/>
            <w:gridSpan w:val="4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D9D9D9"/>
          </w:tcPr>
          <w:p w14:paraId="5BAE695B" w14:textId="77777777" w:rsidR="00251938" w:rsidRDefault="00251938" w:rsidP="00887C8A">
            <w:pPr>
              <w:ind w:right="872"/>
              <w:jc w:val="right"/>
            </w:pPr>
            <w:r>
              <w:rPr>
                <w:sz w:val="18"/>
              </w:rPr>
              <w:t xml:space="preserve">Possible </w:t>
            </w:r>
          </w:p>
          <w:p w14:paraId="4D0C9C5A" w14:textId="77777777" w:rsidR="00251938" w:rsidRDefault="00251938" w:rsidP="00887C8A">
            <w:pPr>
              <w:spacing w:after="9"/>
              <w:ind w:left="3710"/>
              <w:jc w:val="center"/>
            </w:pPr>
            <w:r>
              <w:rPr>
                <w:sz w:val="18"/>
              </w:rPr>
              <w:t xml:space="preserve">Test Conformance </w:t>
            </w:r>
          </w:p>
          <w:p w14:paraId="77D70FCB" w14:textId="77777777" w:rsidR="00251938" w:rsidRDefault="00251938" w:rsidP="00887C8A">
            <w:pPr>
              <w:tabs>
                <w:tab w:val="center" w:pos="2663"/>
                <w:tab w:val="center" w:pos="4352"/>
                <w:tab w:val="center" w:pos="5848"/>
                <w:tab w:val="center" w:pos="8168"/>
                <w:tab w:val="right" w:pos="9015"/>
              </w:tabs>
            </w:pPr>
            <w:r>
              <w:rPr>
                <w:sz w:val="18"/>
              </w:rPr>
              <w:t xml:space="preserve">Input Parameters </w:t>
            </w:r>
            <w:r>
              <w:rPr>
                <w:sz w:val="18"/>
              </w:rPr>
              <w:tab/>
              <w:t>Expected Output</w:t>
            </w:r>
            <w:r>
              <w:rPr>
                <w:sz w:val="26"/>
              </w:rPr>
              <w:t xml:space="preserve"> </w:t>
            </w:r>
            <w:r>
              <w:rPr>
                <w:sz w:val="26"/>
              </w:rPr>
              <w:tab/>
            </w:r>
            <w:r>
              <w:rPr>
                <w:sz w:val="18"/>
              </w:rPr>
              <w:t>Actual Output</w:t>
            </w:r>
            <w:r>
              <w:rPr>
                <w:sz w:val="40"/>
                <w:vertAlign w:val="superscript"/>
              </w:rPr>
              <w:t xml:space="preserve"> </w:t>
            </w:r>
            <w:r>
              <w:rPr>
                <w:sz w:val="40"/>
                <w:vertAlign w:val="superscript"/>
              </w:rPr>
              <w:tab/>
            </w:r>
            <w:r>
              <w:rPr>
                <w:sz w:val="28"/>
                <w:vertAlign w:val="subscript"/>
              </w:rPr>
              <w:t>Status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>Reason(s) in case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 xml:space="preserve"> </w:t>
            </w:r>
          </w:p>
          <w:p w14:paraId="1085DC8E" w14:textId="77777777" w:rsidR="00251938" w:rsidRDefault="00251938" w:rsidP="00887C8A">
            <w:pPr>
              <w:ind w:right="852"/>
              <w:jc w:val="right"/>
            </w:pPr>
            <w:r>
              <w:rPr>
                <w:sz w:val="18"/>
              </w:rPr>
              <w:t>of failure</w:t>
            </w:r>
          </w:p>
        </w:tc>
      </w:tr>
      <w:tr w:rsidR="00251938" w14:paraId="496A3C4C" w14:textId="77777777" w:rsidTr="00887C8A">
        <w:trPr>
          <w:trHeight w:val="503"/>
        </w:trPr>
        <w:tc>
          <w:tcPr>
            <w:tcW w:w="9120" w:type="dxa"/>
            <w:gridSpan w:val="4"/>
            <w:tcBorders>
              <w:top w:val="nil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720CA409" w14:textId="5DF9E797" w:rsidR="00251938" w:rsidRPr="000255D0" w:rsidRDefault="00251938" w:rsidP="00887C8A">
            <w:pPr>
              <w:ind w:left="1943"/>
            </w:pPr>
          </w:p>
          <w:p w14:paraId="69FDD1E5" w14:textId="14E0640B" w:rsidR="00251938" w:rsidRDefault="00251938" w:rsidP="00887C8A">
            <w:pPr>
              <w:tabs>
                <w:tab w:val="center" w:pos="4308"/>
                <w:tab w:val="center" w:pos="5873"/>
                <w:tab w:val="right" w:pos="9015"/>
              </w:tabs>
            </w:pPr>
            <w:r>
              <w:rPr>
                <w:sz w:val="20"/>
              </w:rPr>
              <w:tab/>
              <w:t xml:space="preserve"> 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  <w:t xml:space="preserve"> </w:t>
            </w:r>
          </w:p>
        </w:tc>
      </w:tr>
    </w:tbl>
    <w:p w14:paraId="30D58A85" w14:textId="0B713D97" w:rsidR="00251938" w:rsidRDefault="00251938" w:rsidP="007A7EFF">
      <w:pPr>
        <w:rPr>
          <w:sz w:val="48"/>
          <w:szCs w:val="48"/>
        </w:rPr>
      </w:pPr>
    </w:p>
    <w:p w14:paraId="12548AD2" w14:textId="505E6045" w:rsidR="00CD2AA2" w:rsidRDefault="00CD2AA2" w:rsidP="007A7EFF">
      <w:pPr>
        <w:rPr>
          <w:sz w:val="48"/>
          <w:szCs w:val="48"/>
        </w:rPr>
      </w:pPr>
    </w:p>
    <w:p w14:paraId="4FA029EE" w14:textId="4E757AC2" w:rsidR="00CD2AA2" w:rsidRDefault="00CD2AA2" w:rsidP="007A7EFF">
      <w:pPr>
        <w:rPr>
          <w:sz w:val="48"/>
          <w:szCs w:val="48"/>
        </w:rPr>
      </w:pPr>
    </w:p>
    <w:p w14:paraId="0BF34284" w14:textId="0E4B73DC" w:rsidR="00CD2AA2" w:rsidRDefault="00CD2AA2" w:rsidP="007A7EFF">
      <w:pPr>
        <w:rPr>
          <w:sz w:val="48"/>
          <w:szCs w:val="48"/>
        </w:rPr>
      </w:pPr>
    </w:p>
    <w:p w14:paraId="7FA87158" w14:textId="7C114689" w:rsidR="00CD2AA2" w:rsidRDefault="00CD2AA2" w:rsidP="007A7EFF">
      <w:pPr>
        <w:rPr>
          <w:sz w:val="48"/>
          <w:szCs w:val="48"/>
        </w:rPr>
      </w:pPr>
    </w:p>
    <w:p w14:paraId="3DCBE27E" w14:textId="51BCC4D4" w:rsidR="00CD2AA2" w:rsidRDefault="00CD2AA2" w:rsidP="007A7EFF">
      <w:pPr>
        <w:rPr>
          <w:sz w:val="48"/>
          <w:szCs w:val="48"/>
        </w:rPr>
      </w:pPr>
    </w:p>
    <w:p w14:paraId="51D7D6AD" w14:textId="605386A2" w:rsidR="00CD2AA2" w:rsidRDefault="00CD2AA2" w:rsidP="007A7EFF">
      <w:pPr>
        <w:rPr>
          <w:sz w:val="48"/>
          <w:szCs w:val="48"/>
        </w:rPr>
      </w:pPr>
    </w:p>
    <w:p w14:paraId="7F60E23E" w14:textId="77777777" w:rsidR="00CD2AA2" w:rsidRPr="00EB7693" w:rsidRDefault="00CD2AA2" w:rsidP="007A7EFF">
      <w:pPr>
        <w:rPr>
          <w:sz w:val="48"/>
          <w:szCs w:val="48"/>
        </w:rPr>
      </w:pPr>
    </w:p>
    <w:tbl>
      <w:tblPr>
        <w:tblStyle w:val="TableGrid"/>
        <w:tblW w:w="9120" w:type="dxa"/>
        <w:tblInd w:w="128" w:type="dxa"/>
        <w:tblCellMar>
          <w:top w:w="8" w:type="dxa"/>
          <w:right w:w="105" w:type="dxa"/>
        </w:tblCellMar>
        <w:tblLook w:val="04A0" w:firstRow="1" w:lastRow="0" w:firstColumn="1" w:lastColumn="0" w:noHBand="0" w:noVBand="1"/>
      </w:tblPr>
      <w:tblGrid>
        <w:gridCol w:w="2293"/>
        <w:gridCol w:w="2604"/>
        <w:gridCol w:w="1980"/>
        <w:gridCol w:w="2243"/>
      </w:tblGrid>
      <w:tr w:rsidR="0092007B" w14:paraId="254DB447" w14:textId="77777777" w:rsidTr="00887C8A">
        <w:trPr>
          <w:trHeight w:val="398"/>
        </w:trPr>
        <w:tc>
          <w:tcPr>
            <w:tcW w:w="2293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7E22E8B9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lastRenderedPageBreak/>
              <w:t xml:space="preserve">Test Case ID: </w:t>
            </w:r>
          </w:p>
        </w:tc>
        <w:tc>
          <w:tcPr>
            <w:tcW w:w="2604" w:type="dxa"/>
            <w:tcBorders>
              <w:top w:val="single" w:sz="18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1C46F7BF" w14:textId="09F752B5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2 </w:t>
            </w:r>
          </w:p>
        </w:tc>
        <w:tc>
          <w:tcPr>
            <w:tcW w:w="1980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</w:tcPr>
          <w:p w14:paraId="699B1BA6" w14:textId="77777777" w:rsidR="0092007B" w:rsidRDefault="0092007B" w:rsidP="00887C8A">
            <w:pPr>
              <w:spacing w:after="160"/>
            </w:pPr>
          </w:p>
        </w:tc>
        <w:tc>
          <w:tcPr>
            <w:tcW w:w="2243" w:type="dxa"/>
            <w:tcBorders>
              <w:top w:val="single" w:sz="18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7E809128" w14:textId="77777777" w:rsidR="0092007B" w:rsidRDefault="0092007B" w:rsidP="00887C8A">
            <w:pPr>
              <w:spacing w:after="160"/>
            </w:pPr>
          </w:p>
        </w:tc>
      </w:tr>
      <w:tr w:rsidR="0092007B" w14:paraId="0C416D96" w14:textId="77777777" w:rsidTr="00887C8A">
        <w:trPr>
          <w:trHeight w:val="50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3109CE4D" w14:textId="77777777" w:rsidR="0092007B" w:rsidRDefault="0092007B" w:rsidP="00887C8A">
            <w:pPr>
              <w:ind w:left="113" w:right="145"/>
            </w:pPr>
            <w:r>
              <w:rPr>
                <w:sz w:val="18"/>
              </w:rPr>
              <w:t xml:space="preserve">QA Test Engineer Test Case Version: </w:t>
            </w:r>
          </w:p>
        </w:tc>
        <w:tc>
          <w:tcPr>
            <w:tcW w:w="2604" w:type="dxa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603C36E3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name 1 </w:t>
            </w:r>
            <w:r>
              <w:rPr>
                <w:sz w:val="20"/>
              </w:rPr>
              <w:tab/>
            </w:r>
            <w:r>
              <w:rPr>
                <w:rFonts w:ascii="Calibri" w:eastAsia="Calibri" w:hAnsi="Calibri" w:cs="Calibri"/>
                <w:b/>
                <w:i/>
                <w:noProof/>
              </w:rPr>
              <mc:AlternateContent>
                <mc:Choice Requires="wpg">
                  <w:drawing>
                    <wp:inline distT="0" distB="0" distL="0" distR="0" wp14:anchorId="01A57360" wp14:editId="4347ED3C">
                      <wp:extent cx="9525" cy="152400"/>
                      <wp:effectExtent l="0" t="0" r="0" b="0"/>
                      <wp:docPr id="7" name="Group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25" cy="152400"/>
                                <a:chOff x="0" y="0"/>
                                <a:chExt cx="9525" cy="152400"/>
                              </a:xfrm>
                            </wpg:grpSpPr>
                            <wps:wsp>
                              <wps:cNvPr id="8" name="Shape 8052"/>
                              <wps:cNvSpPr/>
                              <wps:spPr>
                                <a:xfrm>
                                  <a:off x="0" y="0"/>
                                  <a:ext cx="9525" cy="152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9525" h="152400">
                                      <a:moveTo>
                                        <a:pt x="0" y="0"/>
                                      </a:moveTo>
                                      <a:lnTo>
                                        <a:pt x="9525" y="0"/>
                                      </a:lnTo>
                                      <a:lnTo>
                                        <a:pt x="9525" y="152400"/>
                                      </a:lnTo>
                                      <a:lnTo>
                                        <a:pt x="0" y="15240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AD5073" id="Group 7" o:spid="_x0000_s1026" style="width:.75pt;height:12pt;mso-position-horizontal-relative:char;mso-position-vertical-relative:line" coordsize="9525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">
                      <v:shape id="Shape 8052" o:spid="_x0000_s1027" style="position:absolute;width:9525;height:152400;visibility:visible;mso-wrap-style:square;v-text-anchor:top" coordsize="95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" path="m,l9525,r,152400l,152400,,e" fillcolor="black" stroked="f" strokeweight="0">
                        <v:stroke miterlimit="83231f" joinstyle="miter"/>
                        <v:path arrowok="t" textboxrect="0,0,9525,15240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80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01129748" w14:textId="77777777" w:rsidR="0092007B" w:rsidRDefault="0092007B" w:rsidP="00887C8A">
            <w:pPr>
              <w:spacing w:after="16"/>
            </w:pPr>
            <w:r>
              <w:rPr>
                <w:sz w:val="18"/>
              </w:rPr>
              <w:t xml:space="preserve">Reviewed By </w:t>
            </w:r>
          </w:p>
          <w:p w14:paraId="41425F73" w14:textId="77777777" w:rsidR="0092007B" w:rsidRDefault="0092007B" w:rsidP="00887C8A"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2A54A4C2" w14:textId="2050DFB6" w:rsidR="0092007B" w:rsidRDefault="0092007B" w:rsidP="00887C8A"/>
        </w:tc>
      </w:tr>
      <w:tr w:rsidR="0092007B" w14:paraId="6471A51F" w14:textId="77777777" w:rsidTr="00887C8A">
        <w:trPr>
          <w:trHeight w:val="255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4515D56E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Test Execution Date: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1A9B0CE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 15-10-2018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5F0B27E" w14:textId="77777777" w:rsidR="0092007B" w:rsidRDefault="0092007B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4DFC55BA" w14:textId="77777777" w:rsidR="0092007B" w:rsidRDefault="0092007B" w:rsidP="00887C8A">
            <w:pPr>
              <w:spacing w:after="160"/>
            </w:pPr>
          </w:p>
        </w:tc>
      </w:tr>
      <w:tr w:rsidR="0092007B" w14:paraId="556D43B4" w14:textId="77777777" w:rsidTr="00887C8A">
        <w:trPr>
          <w:trHeight w:val="278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76D88D52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Use Case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CB274AD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1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53314A6" w14:textId="77777777" w:rsidR="0092007B" w:rsidRDefault="0092007B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63ABEB43" w14:textId="77777777" w:rsidR="0092007B" w:rsidRDefault="0092007B" w:rsidP="00887C8A">
            <w:pPr>
              <w:spacing w:after="160"/>
            </w:pPr>
          </w:p>
        </w:tc>
      </w:tr>
      <w:tr w:rsidR="0092007B" w14:paraId="02E8C317" w14:textId="77777777" w:rsidTr="00887C8A">
        <w:trPr>
          <w:trHeight w:val="302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5BCB2C7A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GUI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1C76273A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-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BCBACEA" w14:textId="77777777" w:rsidR="0092007B" w:rsidRDefault="0092007B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4FB58CD6" w14:textId="77777777" w:rsidR="0092007B" w:rsidRDefault="0092007B" w:rsidP="00887C8A">
            <w:pPr>
              <w:spacing w:after="160"/>
            </w:pPr>
          </w:p>
        </w:tc>
      </w:tr>
      <w:tr w:rsidR="0092007B" w14:paraId="538C3093" w14:textId="77777777" w:rsidTr="00887C8A">
        <w:trPr>
          <w:trHeight w:val="29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3690F890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Objective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729C706C" w14:textId="56E586B3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To check Chat UI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7691D458" w14:textId="77777777" w:rsidR="0092007B" w:rsidRDefault="0092007B" w:rsidP="00887C8A">
            <w:pPr>
              <w:spacing w:after="160"/>
            </w:pPr>
          </w:p>
        </w:tc>
      </w:tr>
      <w:tr w:rsidR="0092007B" w14:paraId="3F6C891C" w14:textId="77777777" w:rsidTr="00887C8A">
        <w:trPr>
          <w:trHeight w:val="279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443053F0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Prerequisite: </w:t>
            </w:r>
          </w:p>
        </w:tc>
        <w:tc>
          <w:tcPr>
            <w:tcW w:w="4584" w:type="dxa"/>
            <w:gridSpan w:val="2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0D11048B" w14:textId="7589D2F9" w:rsidR="0092007B" w:rsidRPr="000255D0" w:rsidRDefault="0092007B" w:rsidP="00887C8A">
            <w:pPr>
              <w:ind w:left="114"/>
            </w:pPr>
            <w:r>
              <w:rPr>
                <w:sz w:val="20"/>
              </w:rPr>
              <w:t xml:space="preserve">Check interaction and send responses  </w:t>
            </w: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60E8009E" w14:textId="77777777" w:rsidR="0092007B" w:rsidRDefault="0092007B" w:rsidP="00887C8A">
            <w:pPr>
              <w:spacing w:after="160"/>
            </w:pPr>
          </w:p>
        </w:tc>
      </w:tr>
      <w:tr w:rsidR="0092007B" w14:paraId="6F05A811" w14:textId="77777777" w:rsidTr="00887C8A">
        <w:trPr>
          <w:trHeight w:val="750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41D4DD99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Test Case Description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1E461C0A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  <w:p w14:paraId="02AE5CDD" w14:textId="7FF2E3CC" w:rsidR="0092007B" w:rsidRDefault="0092007B" w:rsidP="00887C8A">
            <w:pPr>
              <w:ind w:left="114"/>
            </w:pPr>
            <w:r>
              <w:rPr>
                <w:sz w:val="20"/>
              </w:rPr>
              <w:t>In this test case Chat UI well responses and run on server</w:t>
            </w:r>
          </w:p>
          <w:p w14:paraId="762D4AB8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42987D24" w14:textId="77777777" w:rsidR="0092007B" w:rsidRDefault="0092007B" w:rsidP="00887C8A">
            <w:pPr>
              <w:spacing w:after="160"/>
            </w:pPr>
          </w:p>
        </w:tc>
      </w:tr>
      <w:tr w:rsidR="0092007B" w14:paraId="2A6F8361" w14:textId="77777777" w:rsidTr="00887C8A">
        <w:trPr>
          <w:trHeight w:val="645"/>
        </w:trPr>
        <w:tc>
          <w:tcPr>
            <w:tcW w:w="9120" w:type="dxa"/>
            <w:gridSpan w:val="4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D9D9D9"/>
          </w:tcPr>
          <w:p w14:paraId="470D73C9" w14:textId="77777777" w:rsidR="0092007B" w:rsidRDefault="0092007B" w:rsidP="00887C8A">
            <w:pPr>
              <w:ind w:right="872"/>
              <w:jc w:val="right"/>
            </w:pPr>
            <w:r>
              <w:rPr>
                <w:sz w:val="18"/>
              </w:rPr>
              <w:t xml:space="preserve">Possible </w:t>
            </w:r>
          </w:p>
          <w:p w14:paraId="6A1FB72A" w14:textId="77777777" w:rsidR="0092007B" w:rsidRDefault="0092007B" w:rsidP="00887C8A">
            <w:pPr>
              <w:spacing w:after="9"/>
              <w:ind w:left="3710"/>
              <w:jc w:val="center"/>
            </w:pPr>
            <w:r>
              <w:rPr>
                <w:sz w:val="18"/>
              </w:rPr>
              <w:t xml:space="preserve">Test Conformance </w:t>
            </w:r>
          </w:p>
          <w:p w14:paraId="5DC2BB98" w14:textId="77777777" w:rsidR="0092007B" w:rsidRDefault="0092007B" w:rsidP="00887C8A">
            <w:pPr>
              <w:tabs>
                <w:tab w:val="center" w:pos="2663"/>
                <w:tab w:val="center" w:pos="4352"/>
                <w:tab w:val="center" w:pos="5848"/>
                <w:tab w:val="center" w:pos="8168"/>
                <w:tab w:val="right" w:pos="9015"/>
              </w:tabs>
            </w:pPr>
            <w:r>
              <w:rPr>
                <w:sz w:val="18"/>
              </w:rPr>
              <w:t xml:space="preserve">Input Parameters </w:t>
            </w:r>
            <w:r>
              <w:rPr>
                <w:sz w:val="18"/>
              </w:rPr>
              <w:tab/>
              <w:t>Expected Output</w:t>
            </w:r>
            <w:r>
              <w:rPr>
                <w:sz w:val="26"/>
              </w:rPr>
              <w:t xml:space="preserve"> </w:t>
            </w:r>
            <w:r>
              <w:rPr>
                <w:sz w:val="26"/>
              </w:rPr>
              <w:tab/>
            </w:r>
            <w:r>
              <w:rPr>
                <w:sz w:val="18"/>
              </w:rPr>
              <w:t>Actual Output</w:t>
            </w:r>
            <w:r>
              <w:rPr>
                <w:sz w:val="40"/>
                <w:vertAlign w:val="superscript"/>
              </w:rPr>
              <w:t xml:space="preserve"> </w:t>
            </w:r>
            <w:r>
              <w:rPr>
                <w:sz w:val="40"/>
                <w:vertAlign w:val="superscript"/>
              </w:rPr>
              <w:tab/>
            </w:r>
            <w:r>
              <w:rPr>
                <w:sz w:val="28"/>
                <w:vertAlign w:val="subscript"/>
              </w:rPr>
              <w:t>Status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>Reason(s) in case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 xml:space="preserve"> </w:t>
            </w:r>
          </w:p>
          <w:p w14:paraId="12A3A14B" w14:textId="77777777" w:rsidR="0092007B" w:rsidRDefault="0092007B" w:rsidP="00887C8A">
            <w:pPr>
              <w:ind w:right="852"/>
              <w:jc w:val="right"/>
            </w:pPr>
            <w:r>
              <w:rPr>
                <w:sz w:val="18"/>
              </w:rPr>
              <w:t>of failure</w:t>
            </w:r>
          </w:p>
        </w:tc>
      </w:tr>
      <w:tr w:rsidR="0092007B" w14:paraId="0CB472D1" w14:textId="77777777" w:rsidTr="00887C8A">
        <w:trPr>
          <w:trHeight w:val="503"/>
        </w:trPr>
        <w:tc>
          <w:tcPr>
            <w:tcW w:w="9120" w:type="dxa"/>
            <w:gridSpan w:val="4"/>
            <w:tcBorders>
              <w:top w:val="nil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30FDE82" w14:textId="77777777" w:rsidR="0092007B" w:rsidRPr="000255D0" w:rsidRDefault="0092007B" w:rsidP="00887C8A">
            <w:pPr>
              <w:ind w:left="1943"/>
            </w:pPr>
          </w:p>
          <w:p w14:paraId="62D7D287" w14:textId="77777777" w:rsidR="0092007B" w:rsidRDefault="0092007B" w:rsidP="00887C8A">
            <w:pPr>
              <w:tabs>
                <w:tab w:val="center" w:pos="4308"/>
                <w:tab w:val="center" w:pos="5873"/>
                <w:tab w:val="right" w:pos="9015"/>
              </w:tabs>
            </w:pPr>
            <w:r>
              <w:rPr>
                <w:sz w:val="20"/>
              </w:rPr>
              <w:tab/>
              <w:t xml:space="preserve"> 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  <w:t xml:space="preserve"> </w:t>
            </w:r>
          </w:p>
        </w:tc>
      </w:tr>
    </w:tbl>
    <w:p w14:paraId="2B9F9C37" w14:textId="42D46C38" w:rsidR="007A7EFF" w:rsidRDefault="007A7EFF"/>
    <w:p w14:paraId="6A487862" w14:textId="793F31D9" w:rsidR="00CD2AA2" w:rsidRDefault="00CD2AA2"/>
    <w:p w14:paraId="08684167" w14:textId="22A1D1BB" w:rsidR="00CD2AA2" w:rsidRDefault="00CD2AA2"/>
    <w:p w14:paraId="34F7A716" w14:textId="1BD1BAA8" w:rsidR="00CD2AA2" w:rsidRDefault="00CD2AA2"/>
    <w:p w14:paraId="57F27354" w14:textId="0B3F557B" w:rsidR="00CD2AA2" w:rsidRDefault="00CD2AA2"/>
    <w:p w14:paraId="17BEFBBF" w14:textId="14CC7A5F" w:rsidR="00CD2AA2" w:rsidRDefault="00CD2AA2"/>
    <w:p w14:paraId="037F59E5" w14:textId="47A84F54" w:rsidR="00CD2AA2" w:rsidRDefault="00CD2AA2"/>
    <w:p w14:paraId="1EF818A4" w14:textId="2ED61E3A" w:rsidR="00CD2AA2" w:rsidRDefault="00CD2AA2"/>
    <w:p w14:paraId="675257F5" w14:textId="5D053761" w:rsidR="00CD2AA2" w:rsidRDefault="00CD2AA2"/>
    <w:p w14:paraId="2C2A7B3A" w14:textId="74C624A0" w:rsidR="00CD2AA2" w:rsidRDefault="00CD2AA2"/>
    <w:p w14:paraId="7078160B" w14:textId="49F29104" w:rsidR="00CD2AA2" w:rsidRDefault="00CD2AA2"/>
    <w:p w14:paraId="79B22B61" w14:textId="43371BC7" w:rsidR="00CD2AA2" w:rsidRDefault="00CD2AA2"/>
    <w:p w14:paraId="34317EBB" w14:textId="69D792D0" w:rsidR="00CD2AA2" w:rsidRDefault="00CD2AA2"/>
    <w:p w14:paraId="0E282F53" w14:textId="36AC3CFF" w:rsidR="00CD2AA2" w:rsidRDefault="00CD2AA2"/>
    <w:p w14:paraId="08ACE52C" w14:textId="6BE076FD" w:rsidR="00CD2AA2" w:rsidRDefault="00CD2AA2"/>
    <w:p w14:paraId="03ED125C" w14:textId="38E5FBBC" w:rsidR="00CD2AA2" w:rsidRDefault="00CD2AA2"/>
    <w:tbl>
      <w:tblPr>
        <w:tblStyle w:val="TableGrid"/>
        <w:tblW w:w="9120" w:type="dxa"/>
        <w:tblInd w:w="128" w:type="dxa"/>
        <w:tblCellMar>
          <w:top w:w="8" w:type="dxa"/>
          <w:right w:w="105" w:type="dxa"/>
        </w:tblCellMar>
        <w:tblLook w:val="04A0" w:firstRow="1" w:lastRow="0" w:firstColumn="1" w:lastColumn="0" w:noHBand="0" w:noVBand="1"/>
      </w:tblPr>
      <w:tblGrid>
        <w:gridCol w:w="2293"/>
        <w:gridCol w:w="2604"/>
        <w:gridCol w:w="1980"/>
        <w:gridCol w:w="2243"/>
      </w:tblGrid>
      <w:tr w:rsidR="00CD2AA2" w14:paraId="5A4EBDB1" w14:textId="77777777" w:rsidTr="00887C8A">
        <w:trPr>
          <w:trHeight w:val="398"/>
        </w:trPr>
        <w:tc>
          <w:tcPr>
            <w:tcW w:w="2293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4A2623C0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lastRenderedPageBreak/>
              <w:t xml:space="preserve">Test Case ID: </w:t>
            </w:r>
          </w:p>
        </w:tc>
        <w:tc>
          <w:tcPr>
            <w:tcW w:w="2604" w:type="dxa"/>
            <w:tcBorders>
              <w:top w:val="single" w:sz="18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34365FE2" w14:textId="78B034CF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3 </w:t>
            </w:r>
          </w:p>
        </w:tc>
        <w:tc>
          <w:tcPr>
            <w:tcW w:w="1980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</w:tcPr>
          <w:p w14:paraId="2509207E" w14:textId="77777777" w:rsidR="00CD2AA2" w:rsidRDefault="00CD2AA2" w:rsidP="00887C8A">
            <w:pPr>
              <w:spacing w:after="160"/>
            </w:pPr>
          </w:p>
        </w:tc>
        <w:tc>
          <w:tcPr>
            <w:tcW w:w="2243" w:type="dxa"/>
            <w:tcBorders>
              <w:top w:val="single" w:sz="18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6A304EDF" w14:textId="77777777" w:rsidR="00CD2AA2" w:rsidRDefault="00CD2AA2" w:rsidP="00887C8A">
            <w:pPr>
              <w:spacing w:after="160"/>
            </w:pPr>
          </w:p>
        </w:tc>
      </w:tr>
      <w:tr w:rsidR="00CD2AA2" w14:paraId="17444F5C" w14:textId="77777777" w:rsidTr="00887C8A">
        <w:trPr>
          <w:trHeight w:val="50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19D012BC" w14:textId="77777777" w:rsidR="00CD2AA2" w:rsidRDefault="00CD2AA2" w:rsidP="00887C8A">
            <w:pPr>
              <w:ind w:left="113" w:right="145"/>
            </w:pPr>
            <w:r>
              <w:rPr>
                <w:sz w:val="18"/>
              </w:rPr>
              <w:t xml:space="preserve">QA Test Engineer Test Case Version: </w:t>
            </w:r>
          </w:p>
        </w:tc>
        <w:tc>
          <w:tcPr>
            <w:tcW w:w="2604" w:type="dxa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5E6B6B32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name 1 </w:t>
            </w:r>
            <w:r>
              <w:rPr>
                <w:sz w:val="20"/>
              </w:rPr>
              <w:tab/>
            </w:r>
            <w:r>
              <w:rPr>
                <w:rFonts w:ascii="Calibri" w:eastAsia="Calibri" w:hAnsi="Calibri" w:cs="Calibri"/>
                <w:b/>
                <w:i/>
                <w:noProof/>
              </w:rPr>
              <mc:AlternateContent>
                <mc:Choice Requires="wpg">
                  <w:drawing>
                    <wp:inline distT="0" distB="0" distL="0" distR="0" wp14:anchorId="3D2BEAF3" wp14:editId="58E1315C">
                      <wp:extent cx="9525" cy="152400"/>
                      <wp:effectExtent l="0" t="0" r="0" b="0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25" cy="152400"/>
                                <a:chOff x="0" y="0"/>
                                <a:chExt cx="9525" cy="152400"/>
                              </a:xfrm>
                            </wpg:grpSpPr>
                            <wps:wsp>
                              <wps:cNvPr id="10" name="Shape 8052"/>
                              <wps:cNvSpPr/>
                              <wps:spPr>
                                <a:xfrm>
                                  <a:off x="0" y="0"/>
                                  <a:ext cx="9525" cy="152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9525" h="152400">
                                      <a:moveTo>
                                        <a:pt x="0" y="0"/>
                                      </a:moveTo>
                                      <a:lnTo>
                                        <a:pt x="9525" y="0"/>
                                      </a:lnTo>
                                      <a:lnTo>
                                        <a:pt x="9525" y="152400"/>
                                      </a:lnTo>
                                      <a:lnTo>
                                        <a:pt x="0" y="15240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1227770" id="Group 9" o:spid="_x0000_s1026" style="width:.75pt;height:12pt;mso-position-horizontal-relative:char;mso-position-vertical-relative:line" coordsize="9525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">
                      <v:shape id="Shape 8052" o:spid="_x0000_s1027" style="position:absolute;width:9525;height:152400;visibility:visible;mso-wrap-style:square;v-text-anchor:top" coordsize="95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" path="m,l9525,r,152400l,152400,,e" fillcolor="black" stroked="f" strokeweight="0">
                        <v:stroke miterlimit="83231f" joinstyle="miter"/>
                        <v:path arrowok="t" textboxrect="0,0,9525,15240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80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59FC4025" w14:textId="77777777" w:rsidR="00CD2AA2" w:rsidRDefault="00CD2AA2" w:rsidP="00887C8A">
            <w:pPr>
              <w:spacing w:after="16"/>
            </w:pPr>
            <w:r>
              <w:rPr>
                <w:sz w:val="18"/>
              </w:rPr>
              <w:t xml:space="preserve">Reviewed By </w:t>
            </w:r>
          </w:p>
          <w:p w14:paraId="3D35A342" w14:textId="77777777" w:rsidR="00CD2AA2" w:rsidRDefault="00CD2AA2" w:rsidP="00887C8A"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4DC4F052" w14:textId="77777777" w:rsidR="00CD2AA2" w:rsidRDefault="00CD2AA2" w:rsidP="00887C8A">
            <w:r>
              <w:rPr>
                <w:sz w:val="20"/>
              </w:rPr>
              <w:t xml:space="preserve">Saad Anwar </w:t>
            </w:r>
          </w:p>
        </w:tc>
      </w:tr>
      <w:tr w:rsidR="00CD2AA2" w14:paraId="2EB0B764" w14:textId="77777777" w:rsidTr="00887C8A">
        <w:trPr>
          <w:trHeight w:val="255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32A54088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Test Execution Date: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8A97F85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 15-10-2018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98DCA2F" w14:textId="77777777" w:rsidR="00CD2AA2" w:rsidRDefault="00CD2AA2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7F92681A" w14:textId="77777777" w:rsidR="00CD2AA2" w:rsidRDefault="00CD2AA2" w:rsidP="00887C8A">
            <w:pPr>
              <w:spacing w:after="160"/>
            </w:pPr>
          </w:p>
        </w:tc>
      </w:tr>
      <w:tr w:rsidR="00CD2AA2" w14:paraId="4DD570E4" w14:textId="77777777" w:rsidTr="00887C8A">
        <w:trPr>
          <w:trHeight w:val="278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4C783A3D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Use Case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B5F17DE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1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A237418" w14:textId="77777777" w:rsidR="00CD2AA2" w:rsidRDefault="00CD2AA2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4D298B65" w14:textId="77777777" w:rsidR="00CD2AA2" w:rsidRDefault="00CD2AA2" w:rsidP="00887C8A">
            <w:pPr>
              <w:spacing w:after="160"/>
            </w:pPr>
          </w:p>
        </w:tc>
      </w:tr>
      <w:tr w:rsidR="00CD2AA2" w14:paraId="086E1534" w14:textId="77777777" w:rsidTr="00887C8A">
        <w:trPr>
          <w:trHeight w:val="302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1058B472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GUI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360F362F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-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009E6878" w14:textId="77777777" w:rsidR="00CD2AA2" w:rsidRDefault="00CD2AA2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581A6A55" w14:textId="77777777" w:rsidR="00CD2AA2" w:rsidRDefault="00CD2AA2" w:rsidP="00887C8A">
            <w:pPr>
              <w:spacing w:after="160"/>
            </w:pPr>
          </w:p>
        </w:tc>
      </w:tr>
      <w:tr w:rsidR="00CD2AA2" w14:paraId="423D0097" w14:textId="77777777" w:rsidTr="00887C8A">
        <w:trPr>
          <w:trHeight w:val="29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02300E10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Objective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089828B3" w14:textId="68AF9863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To check Data set format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505E06F0" w14:textId="77777777" w:rsidR="00CD2AA2" w:rsidRDefault="00CD2AA2" w:rsidP="00887C8A">
            <w:pPr>
              <w:spacing w:after="160"/>
            </w:pPr>
          </w:p>
        </w:tc>
      </w:tr>
      <w:tr w:rsidR="00CD2AA2" w14:paraId="043D462B" w14:textId="77777777" w:rsidTr="00887C8A">
        <w:trPr>
          <w:trHeight w:val="279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394C827D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Prerequisite: </w:t>
            </w:r>
          </w:p>
        </w:tc>
        <w:tc>
          <w:tcPr>
            <w:tcW w:w="4584" w:type="dxa"/>
            <w:gridSpan w:val="2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4736C2E3" w14:textId="376D58A4" w:rsidR="00CD2AA2" w:rsidRPr="000255D0" w:rsidRDefault="00CD2AA2" w:rsidP="00887C8A">
            <w:pPr>
              <w:ind w:left="114"/>
            </w:pPr>
            <w:r>
              <w:rPr>
                <w:sz w:val="20"/>
              </w:rPr>
              <w:t>To check Data set format is fine with patterns, tags and responses</w:t>
            </w: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1ADF5143" w14:textId="77777777" w:rsidR="00CD2AA2" w:rsidRDefault="00CD2AA2" w:rsidP="00887C8A">
            <w:pPr>
              <w:spacing w:after="160"/>
            </w:pPr>
          </w:p>
        </w:tc>
      </w:tr>
      <w:tr w:rsidR="00CD2AA2" w14:paraId="0FC0FF09" w14:textId="77777777" w:rsidTr="00887C8A">
        <w:trPr>
          <w:trHeight w:val="750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3DB99665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Test Case Description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13CB7211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  <w:p w14:paraId="00716C04" w14:textId="254EA959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In this test case </w:t>
            </w:r>
            <w:proofErr w:type="gramStart"/>
            <w:r>
              <w:rPr>
                <w:sz w:val="20"/>
              </w:rPr>
              <w:t>To</w:t>
            </w:r>
            <w:proofErr w:type="gramEnd"/>
            <w:r>
              <w:rPr>
                <w:sz w:val="20"/>
              </w:rPr>
              <w:t xml:space="preserve"> check Data set format is fine with patterns, tags and responses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1A497959" w14:textId="77777777" w:rsidR="00CD2AA2" w:rsidRDefault="00CD2AA2" w:rsidP="00887C8A">
            <w:pPr>
              <w:spacing w:after="160"/>
            </w:pPr>
          </w:p>
        </w:tc>
      </w:tr>
      <w:tr w:rsidR="00CD2AA2" w14:paraId="77A0FF72" w14:textId="77777777" w:rsidTr="00887C8A">
        <w:trPr>
          <w:trHeight w:val="645"/>
        </w:trPr>
        <w:tc>
          <w:tcPr>
            <w:tcW w:w="9120" w:type="dxa"/>
            <w:gridSpan w:val="4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D9D9D9"/>
          </w:tcPr>
          <w:p w14:paraId="7A04C7FB" w14:textId="77777777" w:rsidR="00CD2AA2" w:rsidRDefault="00CD2AA2" w:rsidP="00887C8A">
            <w:pPr>
              <w:ind w:right="872"/>
              <w:jc w:val="right"/>
            </w:pPr>
            <w:r>
              <w:rPr>
                <w:sz w:val="18"/>
              </w:rPr>
              <w:t xml:space="preserve">Possible </w:t>
            </w:r>
          </w:p>
          <w:p w14:paraId="2478EA39" w14:textId="77777777" w:rsidR="00CD2AA2" w:rsidRDefault="00CD2AA2" w:rsidP="00887C8A">
            <w:pPr>
              <w:spacing w:after="9"/>
              <w:ind w:left="3710"/>
              <w:jc w:val="center"/>
            </w:pPr>
            <w:r>
              <w:rPr>
                <w:sz w:val="18"/>
              </w:rPr>
              <w:t xml:space="preserve">Test Conformance </w:t>
            </w:r>
          </w:p>
          <w:p w14:paraId="4DBE5C81" w14:textId="77777777" w:rsidR="00CD2AA2" w:rsidRDefault="00CD2AA2" w:rsidP="00887C8A">
            <w:pPr>
              <w:tabs>
                <w:tab w:val="center" w:pos="2663"/>
                <w:tab w:val="center" w:pos="4352"/>
                <w:tab w:val="center" w:pos="5848"/>
                <w:tab w:val="center" w:pos="8168"/>
                <w:tab w:val="right" w:pos="9015"/>
              </w:tabs>
            </w:pPr>
            <w:r>
              <w:rPr>
                <w:sz w:val="18"/>
              </w:rPr>
              <w:t xml:space="preserve">Input Parameters </w:t>
            </w:r>
            <w:r>
              <w:rPr>
                <w:sz w:val="18"/>
              </w:rPr>
              <w:tab/>
              <w:t>Expected Output</w:t>
            </w:r>
            <w:r>
              <w:rPr>
                <w:sz w:val="26"/>
              </w:rPr>
              <w:t xml:space="preserve"> </w:t>
            </w:r>
            <w:r>
              <w:rPr>
                <w:sz w:val="26"/>
              </w:rPr>
              <w:tab/>
            </w:r>
            <w:r>
              <w:rPr>
                <w:sz w:val="18"/>
              </w:rPr>
              <w:t>Actual Output</w:t>
            </w:r>
            <w:r>
              <w:rPr>
                <w:sz w:val="40"/>
                <w:vertAlign w:val="superscript"/>
              </w:rPr>
              <w:t xml:space="preserve"> </w:t>
            </w:r>
            <w:r>
              <w:rPr>
                <w:sz w:val="40"/>
                <w:vertAlign w:val="superscript"/>
              </w:rPr>
              <w:tab/>
            </w:r>
            <w:r>
              <w:rPr>
                <w:sz w:val="28"/>
                <w:vertAlign w:val="subscript"/>
              </w:rPr>
              <w:t>Status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>Reason(s) in case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 xml:space="preserve"> </w:t>
            </w:r>
          </w:p>
          <w:p w14:paraId="1AEFABDD" w14:textId="77777777" w:rsidR="00CD2AA2" w:rsidRDefault="00CD2AA2" w:rsidP="00887C8A">
            <w:pPr>
              <w:ind w:right="852"/>
              <w:jc w:val="right"/>
            </w:pPr>
            <w:r>
              <w:rPr>
                <w:sz w:val="18"/>
              </w:rPr>
              <w:t>of failure</w:t>
            </w:r>
          </w:p>
        </w:tc>
      </w:tr>
      <w:tr w:rsidR="00CD2AA2" w14:paraId="03966EF9" w14:textId="77777777" w:rsidTr="00887C8A">
        <w:trPr>
          <w:trHeight w:val="503"/>
        </w:trPr>
        <w:tc>
          <w:tcPr>
            <w:tcW w:w="9120" w:type="dxa"/>
            <w:gridSpan w:val="4"/>
            <w:tcBorders>
              <w:top w:val="nil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7674A129" w14:textId="77777777" w:rsidR="00CD2AA2" w:rsidRPr="000255D0" w:rsidRDefault="00CD2AA2" w:rsidP="00887C8A">
            <w:pPr>
              <w:ind w:left="1943"/>
            </w:pPr>
          </w:p>
          <w:p w14:paraId="73579FB2" w14:textId="77777777" w:rsidR="00CD2AA2" w:rsidRDefault="00CD2AA2" w:rsidP="00887C8A">
            <w:pPr>
              <w:tabs>
                <w:tab w:val="center" w:pos="4308"/>
                <w:tab w:val="center" w:pos="5873"/>
                <w:tab w:val="right" w:pos="9015"/>
              </w:tabs>
            </w:pPr>
            <w:r>
              <w:rPr>
                <w:sz w:val="20"/>
              </w:rPr>
              <w:tab/>
              <w:t xml:space="preserve"> 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  <w:t xml:space="preserve"> </w:t>
            </w:r>
          </w:p>
        </w:tc>
      </w:tr>
    </w:tbl>
    <w:p w14:paraId="69F72A7E" w14:textId="77777777" w:rsidR="00CD2AA2" w:rsidRPr="00EB7693" w:rsidRDefault="00CD2AA2"/>
    <w:sectPr w:rsidR="00CD2AA2" w:rsidRPr="00EB7693" w:rsidSect="00EB7693"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D6E1C2" w14:textId="77777777" w:rsidR="008251E0" w:rsidRDefault="008251E0" w:rsidP="00EB7693">
      <w:pPr>
        <w:spacing w:after="0" w:line="240" w:lineRule="auto"/>
      </w:pPr>
      <w:r>
        <w:separator/>
      </w:r>
    </w:p>
  </w:endnote>
  <w:endnote w:type="continuationSeparator" w:id="0">
    <w:p w14:paraId="54C7DEC1" w14:textId="77777777" w:rsidR="008251E0" w:rsidRDefault="008251E0" w:rsidP="00EB76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7E5C00" w14:textId="77777777" w:rsidR="008251E0" w:rsidRDefault="008251E0" w:rsidP="00EB7693">
      <w:pPr>
        <w:spacing w:after="0" w:line="240" w:lineRule="auto"/>
      </w:pPr>
      <w:r>
        <w:separator/>
      </w:r>
    </w:p>
  </w:footnote>
  <w:footnote w:type="continuationSeparator" w:id="0">
    <w:p w14:paraId="649538C7" w14:textId="77777777" w:rsidR="008251E0" w:rsidRDefault="008251E0" w:rsidP="00EB76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xs7SwMLcwMTA1NzRR0lEKTi0uzszPAykwrgUApwLkFCwAAAA="/>
  </w:docVars>
  <w:rsids>
    <w:rsidRoot w:val="00A07AEB"/>
    <w:rsid w:val="00155F28"/>
    <w:rsid w:val="001C63BC"/>
    <w:rsid w:val="00213514"/>
    <w:rsid w:val="00251938"/>
    <w:rsid w:val="00275AA8"/>
    <w:rsid w:val="002E5C9D"/>
    <w:rsid w:val="00343A03"/>
    <w:rsid w:val="0038318C"/>
    <w:rsid w:val="00392925"/>
    <w:rsid w:val="004414B7"/>
    <w:rsid w:val="00441761"/>
    <w:rsid w:val="00484700"/>
    <w:rsid w:val="004D608A"/>
    <w:rsid w:val="0051385D"/>
    <w:rsid w:val="005719C5"/>
    <w:rsid w:val="005D730D"/>
    <w:rsid w:val="00626553"/>
    <w:rsid w:val="0068361F"/>
    <w:rsid w:val="00691D43"/>
    <w:rsid w:val="006D71EA"/>
    <w:rsid w:val="00774550"/>
    <w:rsid w:val="007A4119"/>
    <w:rsid w:val="007A7EFF"/>
    <w:rsid w:val="008251E0"/>
    <w:rsid w:val="009040A0"/>
    <w:rsid w:val="0092007B"/>
    <w:rsid w:val="0092469C"/>
    <w:rsid w:val="00A07AEB"/>
    <w:rsid w:val="00AE5A46"/>
    <w:rsid w:val="00C01B88"/>
    <w:rsid w:val="00CD2AA2"/>
    <w:rsid w:val="00CE5703"/>
    <w:rsid w:val="00D26ED4"/>
    <w:rsid w:val="00D56350"/>
    <w:rsid w:val="00D658C3"/>
    <w:rsid w:val="00D957A2"/>
    <w:rsid w:val="00DD1649"/>
    <w:rsid w:val="00E738B4"/>
    <w:rsid w:val="00E865DA"/>
    <w:rsid w:val="00E866AC"/>
    <w:rsid w:val="00EB7693"/>
    <w:rsid w:val="00EC7516"/>
    <w:rsid w:val="00F73EDE"/>
    <w:rsid w:val="00FC7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8DFF5"/>
  <w15:chartTrackingRefBased/>
  <w15:docId w15:val="{F33D3120-19E2-4EE0-99FE-740CE3C1C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65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B769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B769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B76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693"/>
  </w:style>
  <w:style w:type="paragraph" w:styleId="Footer">
    <w:name w:val="footer"/>
    <w:basedOn w:val="Normal"/>
    <w:link w:val="FooterChar"/>
    <w:uiPriority w:val="99"/>
    <w:unhideWhenUsed/>
    <w:rsid w:val="00EB76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693"/>
  </w:style>
  <w:style w:type="paragraph" w:styleId="BalloonText">
    <w:name w:val="Balloon Text"/>
    <w:basedOn w:val="Normal"/>
    <w:link w:val="BalloonTextChar"/>
    <w:uiPriority w:val="99"/>
    <w:semiHidden/>
    <w:unhideWhenUsed/>
    <w:rsid w:val="005D73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30D"/>
    <w:rPr>
      <w:rFonts w:ascii="Segoe UI" w:hAnsi="Segoe UI" w:cs="Segoe UI"/>
      <w:sz w:val="18"/>
      <w:szCs w:val="18"/>
    </w:rPr>
  </w:style>
  <w:style w:type="table" w:customStyle="1" w:styleId="TableGrid">
    <w:name w:val="TableGrid"/>
    <w:rsid w:val="0025193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CC3264D543D4A93807850973E4D3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9AB8E-B87B-4F69-BC05-3C057FF4CC41}"/>
      </w:docPartPr>
      <w:docPartBody>
        <w:p w:rsidR="001C496D" w:rsidRDefault="00FD7EEE" w:rsidP="00FD7EEE">
          <w:pPr>
            <w:pStyle w:val="BCC3264D543D4A93807850973E4D339E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8C07D06232FF44BE9D6755EF3BA06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22EFE-C33C-4267-AF23-4E7FBA838F72}"/>
      </w:docPartPr>
      <w:docPartBody>
        <w:p w:rsidR="001C496D" w:rsidRDefault="00FD7EEE" w:rsidP="00FD7EEE">
          <w:pPr>
            <w:pStyle w:val="8C07D06232FF44BE9D6755EF3BA06C6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E6E03755A9064574B8A00DA4C253D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6593A-58AF-4D95-9F27-F738EF6D01A2}"/>
      </w:docPartPr>
      <w:docPartBody>
        <w:p w:rsidR="001C496D" w:rsidRDefault="00FD7EEE" w:rsidP="00FD7EEE">
          <w:pPr>
            <w:pStyle w:val="E6E03755A9064574B8A00DA4C253D0A2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7F6AC5FC59C24F5CB1B75EF4652B2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9FD71-0F18-47AF-B6AC-B30A415E560F}"/>
      </w:docPartPr>
      <w:docPartBody>
        <w:p w:rsidR="001C496D" w:rsidRDefault="00FD7EEE" w:rsidP="00FD7EEE">
          <w:pPr>
            <w:pStyle w:val="7F6AC5FC59C24F5CB1B75EF4652B2747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D90E9D0E4E4D46D588090E2F2FDCD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2BC3-2418-414D-B012-C55D297F209D}"/>
      </w:docPartPr>
      <w:docPartBody>
        <w:p w:rsidR="001C496D" w:rsidRDefault="00FD7EEE" w:rsidP="00FD7EEE">
          <w:pPr>
            <w:pStyle w:val="D90E9D0E4E4D46D588090E2F2FDCD030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7EEE"/>
    <w:rsid w:val="001C496D"/>
    <w:rsid w:val="00A36CED"/>
    <w:rsid w:val="00B96D99"/>
    <w:rsid w:val="00DF5EAD"/>
    <w:rsid w:val="00FB2008"/>
    <w:rsid w:val="00FD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CC3264D543D4A93807850973E4D339E">
    <w:name w:val="BCC3264D543D4A93807850973E4D339E"/>
    <w:rsid w:val="00FD7EEE"/>
  </w:style>
  <w:style w:type="paragraph" w:customStyle="1" w:styleId="8C07D06232FF44BE9D6755EF3BA06C66">
    <w:name w:val="8C07D06232FF44BE9D6755EF3BA06C66"/>
    <w:rsid w:val="00FD7EEE"/>
  </w:style>
  <w:style w:type="paragraph" w:customStyle="1" w:styleId="E6E03755A9064574B8A00DA4C253D0A2">
    <w:name w:val="E6E03755A9064574B8A00DA4C253D0A2"/>
    <w:rsid w:val="00FD7EEE"/>
  </w:style>
  <w:style w:type="paragraph" w:customStyle="1" w:styleId="7F6AC5FC59C24F5CB1B75EF4652B2747">
    <w:name w:val="7F6AC5FC59C24F5CB1B75EF4652B2747"/>
    <w:rsid w:val="00FD7EEE"/>
  </w:style>
  <w:style w:type="paragraph" w:customStyle="1" w:styleId="D90E9D0E4E4D46D588090E2F2FDCD030">
    <w:name w:val="D90E9D0E4E4D46D588090E2F2FDCD030"/>
    <w:rsid w:val="00FD7E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0-12-16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6</Pages>
  <Words>908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bdesk AI Chat bot</vt:lpstr>
    </vt:vector>
  </TitlesOfParts>
  <Company>FYP-1</Company>
  <LinksUpToDate>false</LinksUpToDate>
  <CharactersWithSpaces>6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bdesk AI Chat bot</dc:title>
  <dc:subject>Monthly deliverable M-2</dc:subject>
  <dc:creator>Izrum</dc:creator>
  <cp:keywords/>
  <dc:description/>
  <cp:lastModifiedBy>Saad Anwar</cp:lastModifiedBy>
  <cp:revision>29</cp:revision>
  <cp:lastPrinted>2018-10-09T02:14:00Z</cp:lastPrinted>
  <dcterms:created xsi:type="dcterms:W3CDTF">2018-10-08T10:58:00Z</dcterms:created>
  <dcterms:modified xsi:type="dcterms:W3CDTF">2020-12-16T03:39:00Z</dcterms:modified>
</cp:coreProperties>
</file>